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6D7DD7" w14:textId="60ED9ECC" w:rsidR="00883E86" w:rsidRPr="00A43032" w:rsidRDefault="00883E86" w:rsidP="00BC7BBB">
      <w:pPr>
        <w:jc w:val="both"/>
        <w:rPr>
          <w:rFonts w:ascii="Berlin Sans FB Demi" w:hAnsi="Berlin Sans FB Demi" w:cs="Simplified Arabic"/>
          <w:b/>
          <w:bCs/>
          <w:color w:val="244061"/>
        </w:rPr>
      </w:pPr>
      <w:r w:rsidRPr="00A43032">
        <w:rPr>
          <w:noProof/>
          <w:lang w:val="en-CA" w:eastAsia="en-CA"/>
        </w:rPr>
        <w:drawing>
          <wp:anchor distT="0" distB="0" distL="114300" distR="114300" simplePos="0" relativeHeight="251658752" behindDoc="0" locked="0" layoutInCell="1" allowOverlap="1" wp14:anchorId="066FFC85" wp14:editId="570D1D91">
            <wp:simplePos x="0" y="0"/>
            <wp:positionH relativeFrom="column">
              <wp:posOffset>4963160</wp:posOffset>
            </wp:positionH>
            <wp:positionV relativeFrom="paragraph">
              <wp:posOffset>0</wp:posOffset>
            </wp:positionV>
            <wp:extent cx="692150" cy="1003300"/>
            <wp:effectExtent l="0" t="0" r="0" b="6350"/>
            <wp:wrapSquare wrapText="bothSides"/>
            <wp:docPr id="3" name="Picture 3" descr="LOGO RUWW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 RUWWAD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732" w:rsidRPr="00A43032">
        <w:rPr>
          <w:rFonts w:ascii="Berlin Sans FB Demi" w:hAnsi="Berlin Sans FB Demi"/>
          <w:color w:val="244061"/>
        </w:rPr>
        <w:t xml:space="preserve"> </w:t>
      </w:r>
      <w:r w:rsidR="00873732" w:rsidRPr="00A43032">
        <w:rPr>
          <w:rFonts w:ascii="Berlin Sans FB Demi" w:hAnsi="Berlin Sans FB Demi" w:cs="Simplified Arabic"/>
          <w:b/>
          <w:bCs/>
          <w:color w:val="244061"/>
        </w:rPr>
        <w:t xml:space="preserve">                        </w:t>
      </w:r>
      <w:r w:rsidR="00BC7BBB" w:rsidRPr="00A43032">
        <w:rPr>
          <w:rFonts w:ascii="Berlin Sans FB Demi" w:hAnsi="Berlin Sans FB Demi" w:cs="Simplified Arabic"/>
          <w:b/>
          <w:bCs/>
          <w:color w:val="244061"/>
        </w:rPr>
        <w:t xml:space="preserve">            </w:t>
      </w:r>
    </w:p>
    <w:p w14:paraId="6B815840" w14:textId="235E08A5" w:rsidR="00883E86" w:rsidRPr="00A43032" w:rsidRDefault="00AD60E0" w:rsidP="00BC7BBB">
      <w:pPr>
        <w:jc w:val="both"/>
        <w:rPr>
          <w:rFonts w:ascii="Berlin Sans FB Demi" w:hAnsi="Berlin Sans FB Demi" w:cs="Simplified Arabic"/>
          <w:b/>
          <w:bCs/>
          <w:color w:val="244061"/>
        </w:rPr>
      </w:pPr>
      <w:r w:rsidRPr="00A43032">
        <w:rPr>
          <w:rFonts w:asciiTheme="minorBidi" w:hAnsiTheme="minorBidi"/>
          <w:noProof/>
          <w:lang w:val="en-CA" w:eastAsia="en-CA"/>
        </w:rPr>
        <w:drawing>
          <wp:anchor distT="0" distB="0" distL="114300" distR="114300" simplePos="0" relativeHeight="251660800" behindDoc="0" locked="0" layoutInCell="1" allowOverlap="1" wp14:anchorId="264FABD4" wp14:editId="28991720">
            <wp:simplePos x="0" y="0"/>
            <wp:positionH relativeFrom="margin">
              <wp:posOffset>-208280</wp:posOffset>
            </wp:positionH>
            <wp:positionV relativeFrom="paragraph">
              <wp:posOffset>57785</wp:posOffset>
            </wp:positionV>
            <wp:extent cx="2291080" cy="646430"/>
            <wp:effectExtent l="0" t="0" r="0" b="1270"/>
            <wp:wrapThrough wrapText="bothSides">
              <wp:wrapPolygon edited="0">
                <wp:start x="0" y="0"/>
                <wp:lineTo x="0" y="21006"/>
                <wp:lineTo x="21373" y="21006"/>
                <wp:lineTo x="2137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080" cy="64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238376" w14:textId="697E770F" w:rsidR="00883E86" w:rsidRDefault="00AD60E0" w:rsidP="00BC7BBB">
      <w:pPr>
        <w:jc w:val="both"/>
        <w:rPr>
          <w:rFonts w:ascii="Berlin Sans FB Demi" w:hAnsi="Berlin Sans FB Demi" w:cs="Simplified Arabic"/>
          <w:b/>
          <w:bCs/>
          <w:color w:val="244061"/>
        </w:rPr>
      </w:pPr>
      <w:r w:rsidRPr="001E7CC1">
        <w:rPr>
          <w:rFonts w:ascii="Berlin Sans FB Demi" w:hAnsi="Berlin Sans FB Demi" w:cs="Simplified Arabic"/>
          <w:b/>
          <w:bCs/>
          <w:noProof/>
          <w:color w:val="244061"/>
          <w:lang w:val="en-CA" w:eastAsia="en-CA"/>
        </w:rPr>
        <w:drawing>
          <wp:anchor distT="0" distB="0" distL="114300" distR="114300" simplePos="0" relativeHeight="251661824" behindDoc="1" locked="0" layoutInCell="1" allowOverlap="1" wp14:anchorId="5707A17D" wp14:editId="6E226E18">
            <wp:simplePos x="0" y="0"/>
            <wp:positionH relativeFrom="column">
              <wp:posOffset>2489200</wp:posOffset>
            </wp:positionH>
            <wp:positionV relativeFrom="paragraph">
              <wp:posOffset>8255</wp:posOffset>
            </wp:positionV>
            <wp:extent cx="1733550" cy="452755"/>
            <wp:effectExtent l="0" t="0" r="0" b="4445"/>
            <wp:wrapTight wrapText="bothSides">
              <wp:wrapPolygon edited="0">
                <wp:start x="0" y="0"/>
                <wp:lineTo x="0" y="20903"/>
                <wp:lineTo x="21363" y="20903"/>
                <wp:lineTo x="21363" y="0"/>
                <wp:lineTo x="0" y="0"/>
              </wp:wrapPolygon>
            </wp:wrapTight>
            <wp:docPr id="5" name="Picture 5" descr="C:\Users\Nadjet B.EQUITAS\Desktop\image00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djet B.EQUITAS\Desktop\image001.g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45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FF10F04" w14:textId="68EE0082" w:rsidR="001E7CC1" w:rsidRDefault="001E7CC1" w:rsidP="00BC7BBB">
      <w:pPr>
        <w:jc w:val="both"/>
        <w:rPr>
          <w:rFonts w:ascii="Berlin Sans FB Demi" w:hAnsi="Berlin Sans FB Demi" w:cs="Simplified Arabic"/>
          <w:b/>
          <w:bCs/>
          <w:color w:val="244061"/>
        </w:rPr>
      </w:pPr>
    </w:p>
    <w:p w14:paraId="30FCA2A5" w14:textId="22C2F2EA" w:rsidR="001E7CC1" w:rsidRDefault="001E7CC1" w:rsidP="00BC7BBB">
      <w:pPr>
        <w:jc w:val="both"/>
        <w:rPr>
          <w:rFonts w:ascii="Berlin Sans FB Demi" w:hAnsi="Berlin Sans FB Demi" w:cs="Simplified Arabic"/>
          <w:b/>
          <w:bCs/>
          <w:color w:val="244061"/>
        </w:rPr>
      </w:pPr>
    </w:p>
    <w:p w14:paraId="4D653AED" w14:textId="1C11FA34" w:rsidR="001E7CC1" w:rsidRDefault="001E7CC1" w:rsidP="00FD52AB">
      <w:pPr>
        <w:jc w:val="both"/>
        <w:rPr>
          <w:rFonts w:ascii="Berlin Sans FB Demi" w:hAnsi="Berlin Sans FB Demi" w:cs="Simplified Arabic"/>
          <w:b/>
          <w:bCs/>
          <w:color w:val="244061"/>
        </w:rPr>
      </w:pPr>
      <w:r>
        <w:rPr>
          <w:rFonts w:ascii="Berlin Sans FB Demi" w:hAnsi="Berlin Sans FB Demi" w:cs="Simplified Arabic"/>
          <w:b/>
          <w:bCs/>
          <w:color w:val="244061"/>
        </w:rPr>
        <w:t xml:space="preserve">  </w:t>
      </w:r>
    </w:p>
    <w:p w14:paraId="1565A1FB" w14:textId="43860EBD" w:rsidR="001E7CC1" w:rsidRDefault="001E7CC1" w:rsidP="00BC7BBB">
      <w:pPr>
        <w:jc w:val="both"/>
        <w:rPr>
          <w:rFonts w:ascii="Berlin Sans FB Demi" w:hAnsi="Berlin Sans FB Demi" w:cs="Simplified Arabic"/>
          <w:b/>
          <w:bCs/>
          <w:color w:val="244061"/>
        </w:rPr>
      </w:pPr>
    </w:p>
    <w:p w14:paraId="58569FCE" w14:textId="1AD35343" w:rsidR="00AD60E0" w:rsidRDefault="00AD60E0" w:rsidP="00AD60E0">
      <w:pPr>
        <w:tabs>
          <w:tab w:val="left" w:pos="5710"/>
        </w:tabs>
        <w:bidi/>
        <w:rPr>
          <w:rFonts w:ascii="Arial Unicode MS" w:eastAsia="Arial Unicode MS" w:hAnsi="Arial Unicode MS" w:cs="Arial Unicode MS"/>
          <w:b/>
          <w:bCs/>
          <w:sz w:val="24"/>
          <w:szCs w:val="24"/>
          <w:lang w:bidi="ar-SY"/>
        </w:rPr>
      </w:pPr>
    </w:p>
    <w:p w14:paraId="655EDE8E" w14:textId="10BE4B3A" w:rsidR="00AD60E0" w:rsidRDefault="00AD60E0" w:rsidP="00AD60E0">
      <w:pPr>
        <w:bidi/>
        <w:jc w:val="center"/>
        <w:rPr>
          <w:rFonts w:ascii="Arial Unicode MS" w:eastAsia="Arial Unicode MS" w:hAnsi="Arial Unicode MS" w:cs="Arial Unicode MS"/>
          <w:b/>
          <w:bCs/>
          <w:sz w:val="24"/>
          <w:szCs w:val="24"/>
          <w:rtl/>
          <w:lang w:bidi="ar-SY"/>
        </w:rPr>
      </w:pPr>
      <w:r w:rsidRPr="00381DAE">
        <w:rPr>
          <w:rFonts w:ascii="Arial Unicode MS" w:eastAsia="Arial Unicode MS" w:hAnsi="Arial Unicode MS" w:cs="Arial Unicode MS" w:hint="cs"/>
          <w:b/>
          <w:bCs/>
          <w:sz w:val="24"/>
          <w:szCs w:val="24"/>
          <w:rtl/>
          <w:lang w:bidi="ar-SY"/>
        </w:rPr>
        <w:t xml:space="preserve">تواصل التعاون بين </w:t>
      </w:r>
      <w:r w:rsidRPr="00381DAE">
        <w:rPr>
          <w:rFonts w:ascii="Arial Unicode MS" w:eastAsia="Arial Unicode MS" w:hAnsi="Arial Unicode MS" w:cs="Arial Unicode MS"/>
          <w:b/>
          <w:bCs/>
          <w:sz w:val="24"/>
          <w:szCs w:val="24"/>
          <w:rtl/>
          <w:lang w:bidi="ar-SY"/>
        </w:rPr>
        <w:t>رو</w:t>
      </w:r>
      <w:r>
        <w:rPr>
          <w:rFonts w:ascii="Arial Unicode MS" w:eastAsia="Arial Unicode MS" w:hAnsi="Arial Unicode MS" w:cs="Arial Unicode MS" w:hint="cs"/>
          <w:b/>
          <w:bCs/>
          <w:sz w:val="24"/>
          <w:szCs w:val="24"/>
          <w:rtl/>
          <w:lang w:bidi="ar-SY"/>
        </w:rPr>
        <w:t>ّ</w:t>
      </w:r>
      <w:r w:rsidRPr="00381DAE">
        <w:rPr>
          <w:rFonts w:ascii="Arial Unicode MS" w:eastAsia="Arial Unicode MS" w:hAnsi="Arial Unicode MS" w:cs="Arial Unicode MS"/>
          <w:b/>
          <w:bCs/>
          <w:sz w:val="24"/>
          <w:szCs w:val="24"/>
          <w:rtl/>
          <w:lang w:bidi="ar-SY"/>
        </w:rPr>
        <w:t>اد التنمية و إ</w:t>
      </w:r>
      <w:r w:rsidRPr="00381DAE">
        <w:rPr>
          <w:rFonts w:ascii="Arial Unicode MS" w:eastAsia="Arial Unicode MS" w:hAnsi="Arial Unicode MS" w:cs="Arial Unicode MS" w:hint="cs"/>
          <w:b/>
          <w:bCs/>
          <w:sz w:val="24"/>
          <w:szCs w:val="24"/>
          <w:rtl/>
          <w:lang w:bidi="ar-SY"/>
        </w:rPr>
        <w:t>ي</w:t>
      </w:r>
      <w:r w:rsidRPr="00381DAE">
        <w:rPr>
          <w:rFonts w:ascii="Arial Unicode MS" w:eastAsia="Arial Unicode MS" w:hAnsi="Arial Unicode MS" w:cs="Arial Unicode MS"/>
          <w:b/>
          <w:bCs/>
          <w:sz w:val="24"/>
          <w:szCs w:val="24"/>
          <w:rtl/>
          <w:lang w:bidi="ar-SY"/>
        </w:rPr>
        <w:t>ك</w:t>
      </w:r>
      <w:r w:rsidRPr="00381DAE">
        <w:rPr>
          <w:rFonts w:ascii="Arial Unicode MS" w:eastAsia="Arial Unicode MS" w:hAnsi="Arial Unicode MS" w:cs="Arial Unicode MS" w:hint="cs"/>
          <w:b/>
          <w:bCs/>
          <w:sz w:val="24"/>
          <w:szCs w:val="24"/>
          <w:rtl/>
          <w:lang w:bidi="ar-SY"/>
        </w:rPr>
        <w:t>و</w:t>
      </w:r>
      <w:r w:rsidRPr="00381DAE">
        <w:rPr>
          <w:rFonts w:ascii="Arial Unicode MS" w:eastAsia="Arial Unicode MS" w:hAnsi="Arial Unicode MS" w:cs="Arial Unicode MS"/>
          <w:b/>
          <w:bCs/>
          <w:sz w:val="24"/>
          <w:szCs w:val="24"/>
          <w:rtl/>
          <w:lang w:bidi="ar-SY"/>
        </w:rPr>
        <w:t>يتاس لتمكين الشباب والنساء والمجموعات المهمشة في الأردن</w:t>
      </w:r>
    </w:p>
    <w:p w14:paraId="6F58A052" w14:textId="77777777" w:rsidR="00AD60E0" w:rsidRPr="00381DAE" w:rsidRDefault="00AD60E0" w:rsidP="00AD60E0">
      <w:pPr>
        <w:bidi/>
        <w:jc w:val="center"/>
        <w:rPr>
          <w:rFonts w:ascii="Arial Unicode MS" w:eastAsia="Arial Unicode MS" w:hAnsi="Arial Unicode MS" w:cs="Arial Unicode MS"/>
          <w:b/>
          <w:bCs/>
          <w:sz w:val="24"/>
          <w:szCs w:val="24"/>
          <w:rtl/>
          <w:lang w:bidi="ar-SY"/>
        </w:rPr>
      </w:pPr>
    </w:p>
    <w:p w14:paraId="6B1706FA" w14:textId="77777777" w:rsidR="00AD60E0" w:rsidRDefault="00AD60E0" w:rsidP="00AD60E0">
      <w:pPr>
        <w:bidi/>
        <w:jc w:val="center"/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</w:pPr>
      <w:r w:rsidRPr="00381DAE"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  <w:t xml:space="preserve">مبادرة جديدة </w:t>
      </w:r>
      <w:r w:rsidRPr="00381DAE">
        <w:rPr>
          <w:rFonts w:ascii="Arial Unicode MS" w:eastAsia="Arial Unicode MS" w:hAnsi="Arial Unicode MS" w:cs="Arial Unicode MS" w:hint="cs"/>
          <w:b/>
          <w:bCs/>
          <w:sz w:val="20"/>
          <w:szCs w:val="20"/>
          <w:rtl/>
          <w:lang w:bidi="ar-SY"/>
        </w:rPr>
        <w:t>تمتد</w:t>
      </w:r>
      <w:r w:rsidRPr="00381DAE"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  <w:t xml:space="preserve"> </w:t>
      </w:r>
      <w:r w:rsidRPr="00381DAE">
        <w:rPr>
          <w:rFonts w:ascii="Arial Unicode MS" w:eastAsia="Arial Unicode MS" w:hAnsi="Arial Unicode MS" w:cs="Arial Unicode MS" w:hint="cs"/>
          <w:b/>
          <w:bCs/>
          <w:sz w:val="20"/>
          <w:szCs w:val="20"/>
          <w:rtl/>
          <w:lang w:bidi="ar-SY"/>
        </w:rPr>
        <w:t>ل</w:t>
      </w:r>
      <w:r w:rsidRPr="00381DAE"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  <w:t xml:space="preserve">ثلاث سنوات </w:t>
      </w:r>
      <w:r w:rsidRPr="00381DAE">
        <w:rPr>
          <w:rFonts w:ascii="Arial Unicode MS" w:eastAsia="Arial Unicode MS" w:hAnsi="Arial Unicode MS" w:cs="Arial Unicode MS" w:hint="cs"/>
          <w:b/>
          <w:bCs/>
          <w:sz w:val="20"/>
          <w:szCs w:val="20"/>
          <w:rtl/>
          <w:lang w:bidi="ar-SY"/>
        </w:rPr>
        <w:t xml:space="preserve">هدفها </w:t>
      </w:r>
      <w:r w:rsidRPr="00381DAE"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  <w:t>تمكين المواطنين من استخدام الت</w:t>
      </w:r>
      <w:r w:rsidRPr="00381DAE">
        <w:rPr>
          <w:rFonts w:ascii="Arial Unicode MS" w:eastAsia="Arial Unicode MS" w:hAnsi="Arial Unicode MS" w:cs="Arial Unicode MS" w:hint="cs"/>
          <w:b/>
          <w:bCs/>
          <w:sz w:val="20"/>
          <w:szCs w:val="20"/>
          <w:rtl/>
          <w:lang w:bidi="ar-SY"/>
        </w:rPr>
        <w:t>كنولوجيا</w:t>
      </w:r>
      <w:r w:rsidRPr="00381DAE"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  <w:t xml:space="preserve"> </w:t>
      </w:r>
    </w:p>
    <w:p w14:paraId="6D73A41F" w14:textId="382DF1B4" w:rsidR="00AD60E0" w:rsidRDefault="00AD60E0" w:rsidP="00AD60E0">
      <w:pPr>
        <w:bidi/>
        <w:jc w:val="center"/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</w:pPr>
      <w:r w:rsidRPr="00381DAE"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  <w:t xml:space="preserve">للمشاركة في </w:t>
      </w:r>
      <w:r w:rsidRPr="00381DAE">
        <w:rPr>
          <w:rFonts w:ascii="Arial Unicode MS" w:eastAsia="Arial Unicode MS" w:hAnsi="Arial Unicode MS" w:cs="Arial Unicode MS" w:hint="cs"/>
          <w:b/>
          <w:bCs/>
          <w:sz w:val="20"/>
          <w:szCs w:val="20"/>
          <w:rtl/>
          <w:lang w:bidi="ar-SY"/>
        </w:rPr>
        <w:t>العملية</w:t>
      </w:r>
      <w:r w:rsidRPr="00381DAE"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  <w:t xml:space="preserve"> الديمقراطية وممارسة حقوق الإنسان</w:t>
      </w:r>
    </w:p>
    <w:p w14:paraId="559E615A" w14:textId="77777777" w:rsidR="00AD60E0" w:rsidRPr="00381DAE" w:rsidRDefault="00AD60E0" w:rsidP="00AD60E0">
      <w:pPr>
        <w:bidi/>
        <w:jc w:val="center"/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</w:pPr>
    </w:p>
    <w:p w14:paraId="086C2A7B" w14:textId="360B6918" w:rsidR="00AD60E0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</w:pP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عمان، آذار / مارس 2018 - تتعاون </w:t>
      </w:r>
      <w:hyperlink r:id="rId11" w:history="1">
        <w:r w:rsidRPr="00381DAE">
          <w:rPr>
            <w:rStyle w:val="Hyperlink"/>
            <w:rFonts w:ascii="Arial Unicode MS" w:eastAsia="Arial Unicode MS" w:hAnsi="Arial Unicode MS" w:cs="Arial Unicode MS"/>
            <w:sz w:val="20"/>
            <w:szCs w:val="20"/>
            <w:rtl/>
            <w:lang w:bidi="ar-SY"/>
          </w:rPr>
          <w:t>رو</w:t>
        </w:r>
        <w:r>
          <w:rPr>
            <w:rStyle w:val="Hyperlink"/>
            <w:rFonts w:ascii="Arial Unicode MS" w:eastAsia="Arial Unicode MS" w:hAnsi="Arial Unicode MS" w:cs="Arial Unicode MS" w:hint="cs"/>
            <w:sz w:val="20"/>
            <w:szCs w:val="20"/>
            <w:rtl/>
            <w:lang w:bidi="ar-SY"/>
          </w:rPr>
          <w:t>ّ</w:t>
        </w:r>
        <w:r w:rsidRPr="00381DAE">
          <w:rPr>
            <w:rStyle w:val="Hyperlink"/>
            <w:rFonts w:ascii="Arial Unicode MS" w:eastAsia="Arial Unicode MS" w:hAnsi="Arial Unicode MS" w:cs="Arial Unicode MS"/>
            <w:sz w:val="20"/>
            <w:szCs w:val="20"/>
            <w:rtl/>
            <w:lang w:bidi="ar-SY"/>
          </w:rPr>
          <w:t>اد التنمية</w:t>
        </w:r>
      </w:hyperlink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،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و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</w:rPr>
        <w:t>هي مؤسسة غير ربحية تعمل مع المجتمعات التي ت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</w:rPr>
        <w:t>س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</w:rPr>
        <w:t>عى للتغلب على التهم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</w:rPr>
        <w:t>ي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</w:rPr>
        <w:t>ش من خلال التعليم والبرامج ال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</w:rPr>
        <w:t>ش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</w:rPr>
        <w:t>بابية التطوعية وتنظيم العمل الأهلي مع القواعد الشعبية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،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مع منظمة </w:t>
      </w:r>
      <w:hyperlink r:id="rId12" w:history="1">
        <w:r w:rsidRPr="005F1C3F">
          <w:rPr>
            <w:rStyle w:val="Hyperlink"/>
            <w:rFonts w:ascii="Arial" w:eastAsia="Arial Unicode MS" w:hAnsi="Arial" w:cs="Arial" w:hint="cs"/>
            <w:sz w:val="20"/>
            <w:szCs w:val="20"/>
            <w:rtl/>
            <w:lang w:bidi="ar-SY"/>
          </w:rPr>
          <w:t>إيكويتاس</w:t>
        </w:r>
      </w:hyperlink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الكندية، وهي منظمة غير ربحية تعمل على النهوض بالمساواة والعدالة الاجتماعية واحترام كرامة الإنسان في جميع أنحاء العالم ، لإطلاق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مبادرة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جديد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ة،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م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دته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ا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ثلاث سنوات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،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بعنوان "روابط: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استخدام ال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تكنولوجي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ا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من أجل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م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واطنة فاعلة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".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سيتم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خلال هذه المبادرة الإقليمية،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تعليم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أكثر من 500 1 من الشباب والنساء والأشخاص ذوي الإعاقة في الأردن وتونس والمغرب ومصر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على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توظيف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التكنولوجيا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من أجل مساعدتهم على تغذية انخراطهم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</w:t>
      </w:r>
      <w:r w:rsidRPr="00381DAE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المدني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لخدمة مجتمعاتهم المحلية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والمشاركة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الفاعلة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في الحياة الاجتماعية والاقتصادية والسياسية.</w:t>
      </w:r>
    </w:p>
    <w:p w14:paraId="6ECB8892" w14:textId="77777777" w:rsidR="00AD60E0" w:rsidRPr="006D4662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</w:pPr>
    </w:p>
    <w:p w14:paraId="38A675D8" w14:textId="1143347D" w:rsidR="00AD60E0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</w:pP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واستنادا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ً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إلى خبرة رو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ّ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اد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التنمية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الطويلة في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العمل مع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الشباب والأطفال في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منطقة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جبل النظيف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،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في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شرق عم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ان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،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الأردن، تهدف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مبادرة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روابط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إلى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ت</w:t>
      </w:r>
      <w:r w:rsidRPr="00807644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فعيل القيادة الشبابية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من خلال تدريب القادة الشباب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على أدوات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إلكترونية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وال</w:t>
      </w:r>
      <w:r w:rsidRPr="00180AB5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انخراط المدني القائم على مبادر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ات محلية لتعزير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الحقوق الاجتماعية والاقتصادية.</w:t>
      </w:r>
    </w:p>
    <w:p w14:paraId="5A41652B" w14:textId="77777777" w:rsidR="00AD60E0" w:rsidRPr="006D4662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</w:pPr>
    </w:p>
    <w:p w14:paraId="6503AC0B" w14:textId="77777777" w:rsidR="00AD60E0" w:rsidRPr="006D4662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</w:pP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تشرح سمر دويدين ، المديرة الإقليمية ومديرة البرامج في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رو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ّ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اد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التنمية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"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ترفد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هذه المبادرة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نهج نموذج ال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بر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امج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لدى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رو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ّ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اد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التنمية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و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الذي يركز على بناء مهارات الشباب وقدراتهم الجماعية من خلال التعليم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والمشاركة المجتمعية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وتنظيم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القواعد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الشعبية.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ستعمل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مبادرة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روابط على تعزيز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المهارات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والعمل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المدني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لدى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32 شابا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ً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من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شرق عمان،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الذين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سيقومون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بدورهم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بإطلاق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مبادرات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محليّة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</w:t>
      </w:r>
      <w:r>
        <w:rPr>
          <w:rFonts w:ascii="Arial Unicode MS" w:eastAsia="Arial Unicode MS" w:hAnsi="Arial Unicode MS" w:cs="Arial" w:hint="cs"/>
          <w:sz w:val="20"/>
          <w:szCs w:val="20"/>
          <w:rtl/>
          <w:lang w:bidi="ar-SY"/>
        </w:rPr>
        <w:t>لحشد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550 من أفراد المجتمع".</w:t>
      </w:r>
    </w:p>
    <w:p w14:paraId="58EC1443" w14:textId="19D30095" w:rsidR="00AD60E0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</w:pP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بدوره،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يقول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إيان هاملتون المدير التنفيذي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ل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إيك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و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يتاس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،: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أردنا من عنوان هذه المبادرة الجديدة، "روابط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"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، إلهام بناء العلاقات والصلات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وهذا ما </w:t>
      </w:r>
      <w:r>
        <w:rPr>
          <w:rFonts w:ascii="Arial Unicode MS" w:eastAsia="Arial Unicode MS" w:hAnsi="Arial Unicode MS" w:cs="Arial" w:hint="cs"/>
          <w:sz w:val="20"/>
          <w:szCs w:val="20"/>
          <w:rtl/>
          <w:lang w:bidi="ar-SY"/>
        </w:rPr>
        <w:t xml:space="preserve">تخلقه مبادرة روابط 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اليوم مع الشباب في الأردن.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في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وقتٍ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لا تزال فيه أصوات الشباب والنساء والفئات المهمشة الأخرى غير </w:t>
      </w:r>
      <w:r w:rsidRPr="006D4662"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مسموعة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إلى حد كبير،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تكمن أهمية العمل مع مؤسسة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رو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َ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اد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التنمية خلال ا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لسنوات الثلاث المقبلة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،  ل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إزالة الحواجز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التي تحول دون المشاركة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المجتمعية 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الهادفة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لهذه المجموعات وتمكينهم، من 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خلال التقنيات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والربط بالشبكات، على الانخراط في العمل المدني</w:t>
      </w:r>
      <w:r w:rsidRPr="006D4662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".</w:t>
      </w:r>
    </w:p>
    <w:p w14:paraId="4ECA256D" w14:textId="77777777" w:rsidR="00AD60E0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</w:pPr>
    </w:p>
    <w:p w14:paraId="73D22840" w14:textId="77777777" w:rsidR="00AD60E0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</w:pP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تعود الشراكة بين روّاد التنمية وإيكويتاس لعام 2010 مع تنفيذ مشروع الرزمة التعليمية  </w:t>
      </w:r>
      <w:r w:rsidRPr="00790BBD">
        <w:rPr>
          <w:rFonts w:ascii="Arial Unicode MS" w:eastAsia="Arial Unicode MS" w:hAnsi="Arial Unicode MS" w:cs="Arial Unicode MS" w:hint="cs"/>
          <w:i/>
          <w:iCs/>
          <w:sz w:val="20"/>
          <w:szCs w:val="20"/>
          <w:rtl/>
          <w:lang w:bidi="ar-SY"/>
        </w:rPr>
        <w:t>"ألعاب من أجل حقوق الإنسان"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التي تهدف تعزيز فهم واستيعاب الأطفال لقيم حقوق الإنسان من خلال الألعاب. كما 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وقد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عملت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مشاريع أخرى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على تعزيز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المسؤولية الاجتماعية و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ال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مشاركة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المجتمعية ل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لشباب في برا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مج محو أمية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ا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لأطفال في مدارس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في 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شرق عمان، حيث استفاد أكثر من 200 طفل من الأنشطة التي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قادها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 الشباب.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في عام 2016 عززت مبادرة "جسور" قدرات القادة الشباب من روَاد للتواصل مع صنَاع القرار وخلق الفرص لتعزيز الشبكات والتحالفات. </w:t>
      </w:r>
    </w:p>
    <w:p w14:paraId="605F1E40" w14:textId="3C0AA382" w:rsidR="00AD60E0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</w:pP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تأتي هذه المبادرة بدعم مالي من الح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كومة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الكندية </w:t>
      </w:r>
      <w:r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–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الشؤون الخارجية، وبالشراكة مع 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مركز ضحايا التعذيب - التكتيكات الجديدة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، </w:t>
      </w:r>
      <w:r w:rsidRPr="006C2360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الجمعية المغربية لتربية الشبيبة فرع فاس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 xml:space="preserve">، والمركز التونسي المتوسطي، ومؤسسة حورس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للتنمية والتدريب</w:t>
      </w:r>
      <w:r w:rsidRPr="00211327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.</w:t>
      </w:r>
    </w:p>
    <w:p w14:paraId="7F2F950E" w14:textId="77777777" w:rsidR="00AD60E0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</w:pPr>
    </w:p>
    <w:p w14:paraId="3C1878F5" w14:textId="77777777" w:rsidR="00AD60E0" w:rsidRDefault="00AD60E0" w:rsidP="00AD60E0">
      <w:pPr>
        <w:bidi/>
        <w:jc w:val="center"/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</w:pPr>
      <w:r w:rsidRPr="006C2360">
        <w:rPr>
          <w:rFonts w:ascii="Arial Unicode MS" w:eastAsia="Arial Unicode MS" w:hAnsi="Arial Unicode MS" w:cs="Arial Unicode MS"/>
          <w:sz w:val="20"/>
          <w:szCs w:val="20"/>
          <w:rtl/>
          <w:lang w:bidi="ar-SY"/>
        </w:rPr>
        <w:t>–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 xml:space="preserve"> النهاية </w:t>
      </w:r>
    </w:p>
    <w:p w14:paraId="5C963393" w14:textId="77777777" w:rsidR="0057335F" w:rsidRDefault="0057335F">
      <w:pPr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</w:pPr>
      <w:r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  <w:br w:type="page"/>
      </w:r>
    </w:p>
    <w:p w14:paraId="11E52493" w14:textId="6333FDA3" w:rsidR="00AD60E0" w:rsidRPr="00934163" w:rsidRDefault="00AD60E0" w:rsidP="00AD60E0">
      <w:pPr>
        <w:bidi/>
        <w:rPr>
          <w:rFonts w:ascii="Arial Unicode MS" w:eastAsia="Arial Unicode MS" w:hAnsi="Arial Unicode MS" w:cs="Arial Unicode MS"/>
          <w:b/>
          <w:bCs/>
          <w:sz w:val="20"/>
          <w:szCs w:val="20"/>
          <w:rtl/>
          <w:lang w:bidi="ar-SY"/>
        </w:rPr>
      </w:pPr>
      <w:r w:rsidRPr="00934163">
        <w:rPr>
          <w:rFonts w:ascii="Arial Unicode MS" w:eastAsia="Arial Unicode MS" w:hAnsi="Arial Unicode MS" w:cs="Arial Unicode MS" w:hint="cs"/>
          <w:b/>
          <w:bCs/>
          <w:sz w:val="20"/>
          <w:szCs w:val="20"/>
          <w:rtl/>
          <w:lang w:bidi="ar-SY"/>
        </w:rPr>
        <w:lastRenderedPageBreak/>
        <w:t xml:space="preserve">مؤسسة روَاد التنمية : </w:t>
      </w:r>
    </w:p>
    <w:p w14:paraId="1EB8DF84" w14:textId="77777777" w:rsidR="00AD60E0" w:rsidRDefault="00F80DF7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</w:rPr>
      </w:pPr>
      <w:hyperlink r:id="rId13" w:history="1">
        <w:r w:rsidR="00AD60E0" w:rsidRPr="00F00108">
          <w:rPr>
            <w:rStyle w:val="Hyperlink"/>
            <w:rFonts w:ascii="Arial Unicode MS" w:eastAsia="Arial Unicode MS" w:hAnsi="Arial Unicode MS" w:cs="Arial Unicode MS"/>
            <w:sz w:val="20"/>
            <w:szCs w:val="20"/>
          </w:rPr>
          <w:t>http://ruwwad.net</w:t>
        </w:r>
        <w:r w:rsidR="00AD60E0" w:rsidRPr="00F00108">
          <w:rPr>
            <w:rStyle w:val="Hyperlink"/>
            <w:rFonts w:ascii="Arial Unicode MS" w:eastAsia="Arial Unicode MS" w:hAnsi="Arial Unicode MS" w:cs="Arial Unicode MS"/>
            <w:sz w:val="20"/>
            <w:szCs w:val="20"/>
            <w:rtl/>
          </w:rPr>
          <w:t>/</w:t>
        </w:r>
      </w:hyperlink>
      <w:r w:rsidR="00AD60E0"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  </w:t>
      </w:r>
    </w:p>
    <w:p w14:paraId="356382B3" w14:textId="5F762A54" w:rsidR="00AD60E0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</w:rPr>
      </w:pPr>
      <w:r w:rsidRPr="00934163"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تسعى </w:t>
      </w:r>
      <w:r w:rsidRPr="00934163">
        <w:rPr>
          <w:rFonts w:ascii="Arial Unicode MS" w:eastAsia="Arial Unicode MS" w:hAnsi="Arial Unicode MS" w:cs="Arial Unicode MS"/>
          <w:sz w:val="20"/>
          <w:szCs w:val="20"/>
          <w:rtl/>
        </w:rPr>
        <w:t>روَاد التنمية</w:t>
      </w:r>
      <w:r w:rsidRPr="00934163"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 لمساعدة</w:t>
      </w:r>
      <w:r w:rsidRPr="00934163">
        <w:rPr>
          <w:rFonts w:ascii="Arial Unicode MS" w:eastAsia="Arial Unicode MS" w:hAnsi="Arial Unicode MS" w:cs="Arial Unicode MS"/>
          <w:sz w:val="20"/>
          <w:szCs w:val="20"/>
          <w:rtl/>
        </w:rPr>
        <w:t xml:space="preserve"> </w:t>
      </w:r>
      <w:r w:rsidRPr="00934163"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المجتمعات 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>في</w:t>
      </w:r>
      <w:r w:rsidRPr="00934163"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 ا</w:t>
      </w:r>
      <w:r w:rsidRPr="00934163">
        <w:rPr>
          <w:rFonts w:ascii="Arial Unicode MS" w:eastAsia="Arial Unicode MS" w:hAnsi="Arial Unicode MS" w:cs="Arial Unicode MS"/>
          <w:sz w:val="20"/>
          <w:szCs w:val="20"/>
          <w:rtl/>
        </w:rPr>
        <w:t xml:space="preserve">لتغلب على التهميش من خلال التعليم والبرامج الشبابية التطوعية وتنظيم </w:t>
      </w:r>
      <w:r w:rsidRPr="00934163">
        <w:rPr>
          <w:rFonts w:ascii="Arial Unicode MS" w:eastAsia="Arial Unicode MS" w:hAnsi="Arial Unicode MS" w:cs="Arial Unicode MS" w:hint="cs"/>
          <w:sz w:val="20"/>
          <w:szCs w:val="20"/>
          <w:rtl/>
        </w:rPr>
        <w:t>النشاط</w:t>
      </w:r>
      <w:r w:rsidRPr="00934163">
        <w:rPr>
          <w:rFonts w:ascii="Arial Unicode MS" w:eastAsia="Arial Unicode MS" w:hAnsi="Arial Unicode MS" w:cs="Arial Unicode MS"/>
          <w:sz w:val="20"/>
          <w:szCs w:val="20"/>
          <w:rtl/>
        </w:rPr>
        <w:t xml:space="preserve"> </w:t>
      </w:r>
      <w:r w:rsidRPr="00934163">
        <w:rPr>
          <w:rFonts w:ascii="Arial Unicode MS" w:eastAsia="Arial Unicode MS" w:hAnsi="Arial Unicode MS" w:cs="Arial Unicode MS" w:hint="cs"/>
          <w:sz w:val="20"/>
          <w:szCs w:val="20"/>
          <w:rtl/>
        </w:rPr>
        <w:t>الشبابي</w:t>
      </w:r>
      <w:r w:rsidRPr="00934163">
        <w:rPr>
          <w:rFonts w:ascii="Arial Unicode MS" w:eastAsia="Arial Unicode MS" w:hAnsi="Arial Unicode MS" w:cs="Arial Unicode MS"/>
          <w:sz w:val="20"/>
          <w:szCs w:val="20"/>
          <w:rtl/>
        </w:rPr>
        <w:t xml:space="preserve">. 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>قام ب</w:t>
      </w:r>
      <w:r w:rsidRPr="00934163">
        <w:rPr>
          <w:rFonts w:ascii="Arial Unicode MS" w:eastAsia="Arial Unicode MS" w:hAnsi="Arial Unicode MS" w:cs="Arial Unicode MS"/>
          <w:sz w:val="20"/>
          <w:szCs w:val="20"/>
          <w:rtl/>
        </w:rPr>
        <w:t xml:space="preserve">تأسيس رواد التنمية، </w:t>
      </w:r>
      <w:r>
        <w:rPr>
          <w:rFonts w:ascii="Arial Unicode MS" w:eastAsia="Arial Unicode MS" w:hAnsi="Arial Unicode MS" w:cs="Arial Unicode MS"/>
          <w:sz w:val="20"/>
          <w:szCs w:val="20"/>
          <w:rtl/>
        </w:rPr>
        <w:t xml:space="preserve">رجل الأعمال الأردني فادي غندور 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مع </w:t>
      </w:r>
      <w:r w:rsidRPr="00934163">
        <w:rPr>
          <w:rFonts w:ascii="Arial Unicode MS" w:eastAsia="Arial Unicode MS" w:hAnsi="Arial Unicode MS" w:cs="Arial Unicode MS"/>
          <w:sz w:val="20"/>
          <w:szCs w:val="20"/>
          <w:rtl/>
        </w:rPr>
        <w:t xml:space="preserve">مجموعة من رجال الأعمال، 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>ويدعمها حالياً كل</w:t>
      </w:r>
      <w:r w:rsidRPr="00934163">
        <w:rPr>
          <w:rFonts w:ascii="Arial Unicode MS" w:eastAsia="Arial Unicode MS" w:hAnsi="Arial Unicode MS" w:cs="Arial Unicode MS"/>
          <w:sz w:val="20"/>
          <w:szCs w:val="20"/>
          <w:rtl/>
        </w:rPr>
        <w:t xml:space="preserve"> من أرامكس وبنك القاهرة عم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>َ</w:t>
      </w:r>
      <w:r w:rsidRPr="00934163">
        <w:rPr>
          <w:rFonts w:ascii="Arial Unicode MS" w:eastAsia="Arial Unicode MS" w:hAnsi="Arial Unicode MS" w:cs="Arial Unicode MS"/>
          <w:sz w:val="20"/>
          <w:szCs w:val="20"/>
          <w:rtl/>
        </w:rPr>
        <w:t xml:space="preserve">ان 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>وجمعية رؤيانا</w:t>
      </w:r>
      <w:r w:rsidRPr="00934163">
        <w:rPr>
          <w:rFonts w:ascii="Arial Unicode MS" w:eastAsia="Arial Unicode MS" w:hAnsi="Arial Unicode MS" w:cs="Arial Unicode MS"/>
          <w:sz w:val="20"/>
          <w:szCs w:val="20"/>
          <w:rtl/>
        </w:rPr>
        <w:t>.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 تقوم رواد التنمية ب</w:t>
      </w:r>
      <w:r w:rsidRPr="00CC2A04">
        <w:rPr>
          <w:rFonts w:ascii="Arial Unicode MS" w:eastAsia="Arial Unicode MS" w:hAnsi="Arial Unicode MS" w:cs="Arial Unicode MS"/>
          <w:sz w:val="20"/>
          <w:szCs w:val="20"/>
          <w:rtl/>
        </w:rPr>
        <w:t>إنشاء مراكز تمكين مجتمعي في المناطق المهمشة من أجل تقديم المنح التعليمية للشباب مقابل الخدمة المجتمعية عبر ثلاثة برامج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 تستهدف</w:t>
      </w:r>
      <w:r w:rsidRPr="00CC2A04">
        <w:rPr>
          <w:rFonts w:ascii="Arial Unicode MS" w:eastAsia="Arial Unicode MS" w:hAnsi="Arial Unicode MS" w:cs="Arial Unicode MS"/>
          <w:sz w:val="20"/>
          <w:szCs w:val="20"/>
          <w:rtl/>
        </w:rPr>
        <w:t>: الأطفال والشباب والمجتمع.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 خلال السنوات السابقة توسع عمل</w:t>
      </w:r>
      <w:r>
        <w:rPr>
          <w:rFonts w:ascii="Arial Unicode MS" w:eastAsia="Arial Unicode MS" w:hAnsi="Arial Unicode MS" w:cs="Arial Unicode MS"/>
          <w:sz w:val="20"/>
          <w:szCs w:val="20"/>
          <w:rtl/>
        </w:rPr>
        <w:t xml:space="preserve"> رواد ال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>ت</w:t>
      </w:r>
      <w:r>
        <w:rPr>
          <w:rFonts w:ascii="Arial Unicode MS" w:eastAsia="Arial Unicode MS" w:hAnsi="Arial Unicode MS" w:cs="Arial Unicode MS"/>
          <w:sz w:val="20"/>
          <w:szCs w:val="20"/>
          <w:rtl/>
        </w:rPr>
        <w:t>نمية ل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>ي</w:t>
      </w:r>
      <w:r w:rsidRPr="00CC2A04">
        <w:rPr>
          <w:rFonts w:ascii="Arial Unicode MS" w:eastAsia="Arial Unicode MS" w:hAnsi="Arial Unicode MS" w:cs="Arial Unicode MS"/>
          <w:sz w:val="20"/>
          <w:szCs w:val="20"/>
          <w:rtl/>
        </w:rPr>
        <w:t>شمل الأردن وفلسطين ولبنان ومصر.</w:t>
      </w:r>
    </w:p>
    <w:p w14:paraId="5342B640" w14:textId="41569801" w:rsidR="00AD60E0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</w:rPr>
      </w:pPr>
    </w:p>
    <w:p w14:paraId="321247A4" w14:textId="025319ED" w:rsidR="00AD60E0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</w:rPr>
      </w:pPr>
    </w:p>
    <w:p w14:paraId="4916472E" w14:textId="77777777" w:rsidR="00AD60E0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rtl/>
        </w:rPr>
      </w:pPr>
    </w:p>
    <w:p w14:paraId="4599EC43" w14:textId="77777777" w:rsidR="00AD60E0" w:rsidRDefault="00AD60E0" w:rsidP="00AD60E0">
      <w:pPr>
        <w:bidi/>
        <w:rPr>
          <w:rFonts w:ascii="Arial Unicode MS" w:eastAsia="Arial Unicode MS" w:hAnsi="Arial Unicode MS" w:cs="Arial Unicode MS"/>
          <w:b/>
          <w:bCs/>
          <w:sz w:val="20"/>
          <w:szCs w:val="20"/>
          <w:rtl/>
        </w:rPr>
      </w:pPr>
      <w:r w:rsidRPr="0094644A">
        <w:rPr>
          <w:rFonts w:ascii="Arial Unicode MS" w:eastAsia="Arial Unicode MS" w:hAnsi="Arial Unicode MS" w:cs="Arial Unicode MS" w:hint="cs"/>
          <w:b/>
          <w:bCs/>
          <w:sz w:val="20"/>
          <w:szCs w:val="20"/>
          <w:rtl/>
        </w:rPr>
        <w:t xml:space="preserve">إيكويتاس: </w:t>
      </w:r>
    </w:p>
    <w:p w14:paraId="3D099B02" w14:textId="77777777" w:rsidR="00AD60E0" w:rsidRDefault="00F80DF7" w:rsidP="00AD60E0">
      <w:pPr>
        <w:jc w:val="right"/>
        <w:rPr>
          <w:rFonts w:ascii="Arial Unicode MS" w:eastAsia="Arial Unicode MS" w:hAnsi="Arial Unicode MS" w:cs="Arial Unicode MS"/>
          <w:sz w:val="20"/>
          <w:szCs w:val="20"/>
          <w:rtl/>
        </w:rPr>
      </w:pPr>
      <w:hyperlink r:id="rId14" w:history="1">
        <w:r w:rsidR="00AD60E0" w:rsidRPr="00F00108">
          <w:rPr>
            <w:rStyle w:val="Hyperlink"/>
            <w:rFonts w:ascii="Arial Unicode MS" w:eastAsia="Arial Unicode MS" w:hAnsi="Arial Unicode MS" w:cs="Arial Unicode MS"/>
            <w:sz w:val="20"/>
            <w:szCs w:val="20"/>
          </w:rPr>
          <w:t>www.equitas.org</w:t>
        </w:r>
      </w:hyperlink>
    </w:p>
    <w:p w14:paraId="42C854DF" w14:textId="1449CE77" w:rsidR="00A77530" w:rsidRPr="00413917" w:rsidRDefault="00AD60E0" w:rsidP="00A77530">
      <w:pPr>
        <w:jc w:val="right"/>
        <w:rPr>
          <w:rFonts w:ascii="Arial Unicode MS" w:eastAsia="Arial Unicode MS" w:hAnsi="Arial Unicode MS" w:cs="Arial Unicode MS"/>
          <w:sz w:val="20"/>
          <w:szCs w:val="20"/>
          <w:rtl/>
        </w:rPr>
      </w:pPr>
      <w:r w:rsidRPr="0094644A">
        <w:rPr>
          <w:rFonts w:ascii="Arial Unicode MS" w:eastAsia="Arial Unicode MS" w:hAnsi="Arial Unicode MS" w:cs="Arial Unicode MS"/>
          <w:sz w:val="20"/>
          <w:szCs w:val="20"/>
          <w:rtl/>
        </w:rPr>
        <w:t xml:space="preserve">إيكويتاس، هي 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>ال</w:t>
      </w:r>
      <w:r w:rsidRPr="0094644A">
        <w:rPr>
          <w:rFonts w:ascii="Arial Unicode MS" w:eastAsia="Arial Unicode MS" w:hAnsi="Arial Unicode MS" w:cs="Arial Unicode MS"/>
          <w:sz w:val="20"/>
          <w:szCs w:val="20"/>
          <w:rtl/>
        </w:rPr>
        <w:t>منظمة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 الكندية</w:t>
      </w:r>
      <w:r w:rsidRPr="00F60DCE">
        <w:rPr>
          <w:rFonts w:ascii="Arial Unicode MS" w:eastAsia="Arial Unicode MS" w:hAnsi="Arial Unicode MS" w:cs="Arial Unicode MS"/>
          <w:sz w:val="20"/>
          <w:szCs w:val="20"/>
          <w:rtl/>
        </w:rPr>
        <w:t xml:space="preserve"> </w:t>
      </w:r>
      <w:r w:rsidRPr="0094644A">
        <w:rPr>
          <w:rFonts w:ascii="Arial Unicode MS" w:eastAsia="Arial Unicode MS" w:hAnsi="Arial Unicode MS" w:cs="Arial Unicode MS"/>
          <w:sz w:val="20"/>
          <w:szCs w:val="20"/>
          <w:rtl/>
        </w:rPr>
        <w:t xml:space="preserve">الأكثر </w:t>
      </w:r>
      <w:r>
        <w:rPr>
          <w:rFonts w:ascii="Arial Unicode MS" w:eastAsia="Arial Unicode MS" w:hAnsi="Arial Unicode MS" w:cs="Arial Unicode MS" w:hint="cs"/>
          <w:sz w:val="20"/>
          <w:szCs w:val="20"/>
          <w:rtl/>
          <w:lang w:bidi="ar-SY"/>
        </w:rPr>
        <w:t>نشاطاً وشهرة في</w:t>
      </w:r>
      <w:r w:rsidRPr="0094644A">
        <w:rPr>
          <w:rFonts w:ascii="Arial Unicode MS" w:eastAsia="Arial Unicode MS" w:hAnsi="Arial Unicode MS" w:cs="Arial Unicode MS"/>
          <w:sz w:val="20"/>
          <w:szCs w:val="20"/>
          <w:rtl/>
        </w:rPr>
        <w:t xml:space="preserve"> تعليم حقوق الإنسان</w:t>
      </w:r>
      <w:r>
        <w:rPr>
          <w:rFonts w:ascii="Arial Unicode MS" w:eastAsia="Arial Unicode MS" w:hAnsi="Arial Unicode MS" w:cs="Arial Unicode MS"/>
          <w:sz w:val="20"/>
          <w:szCs w:val="20"/>
          <w:rtl/>
        </w:rPr>
        <w:t xml:space="preserve">. 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>ت</w:t>
      </w:r>
      <w:r w:rsidRPr="0094644A">
        <w:rPr>
          <w:rFonts w:ascii="Arial Unicode MS" w:eastAsia="Arial Unicode MS" w:hAnsi="Arial Unicode MS" w:cs="Arial Unicode MS"/>
          <w:sz w:val="20"/>
          <w:szCs w:val="20"/>
          <w:rtl/>
        </w:rPr>
        <w:t>عمل من أجل النهوض بالمساواة والعدالة الاجتماعية واحترام كرامة الإنسان من خلال برامج تعليم تحويلية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 في كندا وحول العالم</w:t>
      </w:r>
      <w:r w:rsidRPr="0094644A">
        <w:rPr>
          <w:rFonts w:ascii="Arial Unicode MS" w:eastAsia="Arial Unicode MS" w:hAnsi="Arial Unicode MS" w:cs="Arial Unicode MS"/>
          <w:sz w:val="20"/>
          <w:szCs w:val="20"/>
          <w:rtl/>
        </w:rPr>
        <w:t>. في السن</w:t>
      </w:r>
      <w:r>
        <w:rPr>
          <w:rFonts w:ascii="Arial Unicode MS" w:eastAsia="Arial Unicode MS" w:hAnsi="Arial Unicode MS" w:cs="Arial Unicode MS"/>
          <w:sz w:val="20"/>
          <w:szCs w:val="20"/>
          <w:rtl/>
        </w:rPr>
        <w:t>وات الـ 50 الماضية، وصلت برامج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 إيكويتاس</w:t>
      </w:r>
      <w:r w:rsidRPr="0094644A">
        <w:rPr>
          <w:rFonts w:ascii="Arial Unicode MS" w:eastAsia="Arial Unicode MS" w:hAnsi="Arial Unicode MS" w:cs="Arial Unicode MS"/>
          <w:sz w:val="20"/>
          <w:szCs w:val="20"/>
          <w:rtl/>
        </w:rPr>
        <w:t xml:space="preserve"> 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>ل</w:t>
      </w:r>
      <w:r w:rsidRPr="0094644A">
        <w:rPr>
          <w:rFonts w:ascii="Arial Unicode MS" w:eastAsia="Arial Unicode MS" w:hAnsi="Arial Unicode MS" w:cs="Arial Unicode MS"/>
          <w:sz w:val="20"/>
          <w:szCs w:val="20"/>
          <w:rtl/>
        </w:rPr>
        <w:t>أكثر من 3.2 مليون شخص في جميع أنحاء العالم.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 xml:space="preserve"> لدى إيكويتاس</w:t>
      </w:r>
      <w:r w:rsidRPr="00F60DCE">
        <w:rPr>
          <w:rFonts w:ascii="Arial Unicode MS" w:eastAsia="Arial Unicode MS" w:hAnsi="Arial Unicode MS" w:cs="Arial Unicode MS"/>
          <w:sz w:val="20"/>
          <w:szCs w:val="20"/>
          <w:rtl/>
        </w:rPr>
        <w:t xml:space="preserve"> تأثير كبير في مجالات المساواة </w:t>
      </w:r>
      <w:r>
        <w:rPr>
          <w:rFonts w:ascii="Arial Unicode MS" w:eastAsia="Arial Unicode MS" w:hAnsi="Arial Unicode MS" w:cs="Arial Unicode MS" w:hint="cs"/>
          <w:sz w:val="20"/>
          <w:szCs w:val="20"/>
          <w:rtl/>
        </w:rPr>
        <w:t>في النوع الاجتماعي</w:t>
      </w:r>
      <w:r w:rsidRPr="00F60DCE">
        <w:rPr>
          <w:rFonts w:ascii="Arial Unicode MS" w:eastAsia="Arial Unicode MS" w:hAnsi="Arial Unicode MS" w:cs="Arial Unicode MS"/>
          <w:sz w:val="20"/>
          <w:szCs w:val="20"/>
          <w:rtl/>
        </w:rPr>
        <w:t xml:space="preserve">، وتعزيز مشاركة الشباب والأطفال، والدفاع عن حقوق الإنسان. </w:t>
      </w:r>
    </w:p>
    <w:p w14:paraId="0CFCBC8A" w14:textId="77777777" w:rsidR="00AD60E0" w:rsidRDefault="00AD60E0" w:rsidP="00AD60E0">
      <w:pPr>
        <w:bidi/>
        <w:rPr>
          <w:rFonts w:ascii="Arial Unicode MS" w:eastAsia="Arial Unicode MS" w:hAnsi="Arial Unicode MS" w:cs="Arial Unicode MS"/>
          <w:b/>
          <w:bCs/>
          <w:sz w:val="20"/>
          <w:szCs w:val="20"/>
          <w:rtl/>
        </w:rPr>
      </w:pPr>
    </w:p>
    <w:p w14:paraId="56D9AE82" w14:textId="77777777" w:rsidR="00AD60E0" w:rsidRPr="0094644A" w:rsidRDefault="00AD60E0" w:rsidP="00AD60E0">
      <w:pPr>
        <w:bidi/>
        <w:rPr>
          <w:rFonts w:ascii="Arial Unicode MS" w:eastAsia="Arial Unicode MS" w:hAnsi="Arial Unicode MS" w:cs="Arial Unicode MS"/>
          <w:b/>
          <w:bCs/>
          <w:sz w:val="20"/>
          <w:szCs w:val="20"/>
        </w:rPr>
      </w:pPr>
      <w:r w:rsidRPr="0094644A">
        <w:rPr>
          <w:rFonts w:ascii="Arial Unicode MS" w:eastAsia="Arial Unicode MS" w:hAnsi="Arial Unicode MS" w:cs="Arial Unicode MS"/>
          <w:b/>
          <w:bCs/>
          <w:sz w:val="20"/>
          <w:szCs w:val="20"/>
          <w:rtl/>
        </w:rPr>
        <w:t xml:space="preserve">قد تم توزيع هذا البيان الصحفي من قبل شركة </w:t>
      </w:r>
      <w:r w:rsidRPr="0094644A">
        <w:rPr>
          <w:rFonts w:ascii="Arial Unicode MS" w:eastAsia="Arial Unicode MS" w:hAnsi="Arial Unicode MS" w:cs="Arial Unicode MS" w:hint="cs"/>
          <w:b/>
          <w:bCs/>
          <w:sz w:val="20"/>
          <w:szCs w:val="20"/>
          <w:rtl/>
          <w:lang w:bidi="ar-SY"/>
        </w:rPr>
        <w:t>بداية</w:t>
      </w:r>
      <w:r w:rsidRPr="0094644A">
        <w:rPr>
          <w:rFonts w:ascii="Arial Unicode MS" w:eastAsia="Arial Unicode MS" w:hAnsi="Arial Unicode MS" w:cs="Arial Unicode MS"/>
          <w:b/>
          <w:bCs/>
          <w:sz w:val="20"/>
          <w:szCs w:val="20"/>
          <w:rtl/>
        </w:rPr>
        <w:t xml:space="preserve"> نيابة عن رواد التنمية.</w:t>
      </w:r>
    </w:p>
    <w:p w14:paraId="780889CA" w14:textId="77777777" w:rsidR="00AD60E0" w:rsidRPr="0094644A" w:rsidRDefault="00AD60E0" w:rsidP="00AD60E0">
      <w:pPr>
        <w:bidi/>
        <w:rPr>
          <w:rFonts w:ascii="Arial Unicode MS" w:eastAsia="Arial Unicode MS" w:hAnsi="Arial Unicode MS" w:cs="Arial Unicode MS"/>
          <w:b/>
          <w:bCs/>
          <w:sz w:val="20"/>
          <w:szCs w:val="20"/>
          <w:rtl/>
        </w:rPr>
      </w:pPr>
      <w:r w:rsidRPr="0094644A">
        <w:rPr>
          <w:rFonts w:ascii="Arial Unicode MS" w:eastAsia="Arial Unicode MS" w:hAnsi="Arial Unicode MS" w:cs="Arial Unicode MS"/>
          <w:b/>
          <w:bCs/>
          <w:sz w:val="20"/>
          <w:szCs w:val="20"/>
          <w:rtl/>
        </w:rPr>
        <w:t xml:space="preserve">لمزيد من المعلومات أو </w:t>
      </w:r>
      <w:r w:rsidRPr="0094644A">
        <w:rPr>
          <w:rFonts w:ascii="Arial Unicode MS" w:eastAsia="Arial Unicode MS" w:hAnsi="Arial Unicode MS" w:cs="Arial Unicode MS" w:hint="cs"/>
          <w:b/>
          <w:bCs/>
          <w:sz w:val="20"/>
          <w:szCs w:val="20"/>
          <w:rtl/>
        </w:rPr>
        <w:t>لل</w:t>
      </w:r>
      <w:r w:rsidRPr="0094644A">
        <w:rPr>
          <w:rFonts w:ascii="Arial Unicode MS" w:eastAsia="Arial Unicode MS" w:hAnsi="Arial Unicode MS" w:cs="Arial Unicode MS"/>
          <w:b/>
          <w:bCs/>
          <w:sz w:val="20"/>
          <w:szCs w:val="20"/>
          <w:rtl/>
        </w:rPr>
        <w:t>مساعدة، يرجى الاتصال بنا على العنوان التالي:</w:t>
      </w:r>
    </w:p>
    <w:p w14:paraId="7A9AFF0B" w14:textId="77777777" w:rsidR="00AD60E0" w:rsidRPr="00A43032" w:rsidRDefault="00AD60E0" w:rsidP="00AD60E0">
      <w:pPr>
        <w:jc w:val="both"/>
        <w:rPr>
          <w:rFonts w:cs="Calibri"/>
          <w:sz w:val="20"/>
          <w:szCs w:val="20"/>
        </w:rPr>
      </w:pPr>
      <w:r w:rsidRPr="00A43032">
        <w:rPr>
          <w:rFonts w:cs="Calibri"/>
          <w:noProof/>
          <w:sz w:val="20"/>
          <w:szCs w:val="20"/>
          <w:lang w:val="en-CA" w:eastAsia="en-CA"/>
        </w:rPr>
        <w:drawing>
          <wp:inline distT="0" distB="0" distL="0" distR="0" wp14:anchorId="50E60CD8" wp14:editId="24878B52">
            <wp:extent cx="1164590" cy="1716405"/>
            <wp:effectExtent l="0" t="0" r="0" b="0"/>
            <wp:docPr id="2" name="Picture 1" descr="Bidaya logo 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daya logo small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590" cy="171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74228" w14:textId="77777777" w:rsidR="00AD60E0" w:rsidRPr="00A43032" w:rsidRDefault="00AD60E0" w:rsidP="00AD60E0">
      <w:pPr>
        <w:jc w:val="both"/>
        <w:rPr>
          <w:rFonts w:cs="Calibri"/>
          <w:sz w:val="20"/>
          <w:szCs w:val="20"/>
        </w:rPr>
      </w:pPr>
    </w:p>
    <w:p w14:paraId="0DF1C76F" w14:textId="77777777" w:rsidR="00AD60E0" w:rsidRPr="00A43032" w:rsidRDefault="00AD60E0" w:rsidP="00AD60E0">
      <w:pPr>
        <w:jc w:val="both"/>
        <w:rPr>
          <w:rFonts w:cs="Calibri"/>
          <w:b/>
          <w:bCs/>
          <w:sz w:val="20"/>
          <w:szCs w:val="20"/>
        </w:rPr>
      </w:pPr>
      <w:r w:rsidRPr="00A43032">
        <w:rPr>
          <w:rFonts w:cs="Calibri"/>
          <w:b/>
          <w:bCs/>
          <w:sz w:val="20"/>
          <w:szCs w:val="20"/>
        </w:rPr>
        <w:t>Tel:</w:t>
      </w:r>
      <w:r w:rsidRPr="00A43032">
        <w:rPr>
          <w:rFonts w:cs="Calibri"/>
          <w:sz w:val="20"/>
          <w:szCs w:val="20"/>
        </w:rPr>
        <w:t>  +962 6 585 4002/6</w:t>
      </w:r>
    </w:p>
    <w:p w14:paraId="0F7CAB12" w14:textId="77777777" w:rsidR="00AD60E0" w:rsidRPr="00A43032" w:rsidRDefault="00AD60E0" w:rsidP="00AD60E0">
      <w:pPr>
        <w:jc w:val="both"/>
        <w:rPr>
          <w:rFonts w:cs="Calibri"/>
          <w:sz w:val="20"/>
          <w:szCs w:val="20"/>
        </w:rPr>
      </w:pPr>
      <w:r w:rsidRPr="00A43032">
        <w:rPr>
          <w:rFonts w:cs="Calibri"/>
          <w:b/>
          <w:bCs/>
          <w:sz w:val="20"/>
          <w:szCs w:val="20"/>
        </w:rPr>
        <w:t>Fax:</w:t>
      </w:r>
      <w:r w:rsidRPr="00A43032">
        <w:rPr>
          <w:rFonts w:cs="Calibri"/>
          <w:sz w:val="20"/>
          <w:szCs w:val="20"/>
        </w:rPr>
        <w:t>  +962 6 585 3001</w:t>
      </w:r>
    </w:p>
    <w:p w14:paraId="3CBB786D" w14:textId="77777777" w:rsidR="00AD60E0" w:rsidRPr="00A43032" w:rsidRDefault="00AD60E0" w:rsidP="00AD60E0">
      <w:pPr>
        <w:jc w:val="both"/>
        <w:rPr>
          <w:rFonts w:cs="Calibri"/>
          <w:sz w:val="20"/>
          <w:szCs w:val="20"/>
          <w:rtl/>
        </w:rPr>
      </w:pPr>
      <w:r w:rsidRPr="00A43032">
        <w:rPr>
          <w:rFonts w:cs="Calibri"/>
          <w:b/>
          <w:bCs/>
          <w:sz w:val="20"/>
          <w:szCs w:val="20"/>
        </w:rPr>
        <w:t>P.O. Box:</w:t>
      </w:r>
      <w:r w:rsidRPr="00A43032">
        <w:rPr>
          <w:rFonts w:cs="Calibri"/>
          <w:sz w:val="20"/>
          <w:szCs w:val="20"/>
        </w:rPr>
        <w:t>  930391, Amman 11193, Jordan</w:t>
      </w:r>
    </w:p>
    <w:p w14:paraId="7F07D1D9" w14:textId="77777777" w:rsidR="00AD60E0" w:rsidRPr="0094644A" w:rsidRDefault="00AD60E0" w:rsidP="00AD60E0">
      <w:pPr>
        <w:shd w:val="clear" w:color="auto" w:fill="FFFFFF"/>
        <w:jc w:val="both"/>
        <w:textAlignment w:val="baseline"/>
        <w:rPr>
          <w:rFonts w:cs="Calibri"/>
          <w:sz w:val="20"/>
          <w:szCs w:val="20"/>
          <w:rtl/>
          <w:lang w:bidi="ar-SY"/>
        </w:rPr>
      </w:pPr>
      <w:r w:rsidRPr="00A43032">
        <w:rPr>
          <w:rFonts w:cs="Calibri"/>
          <w:b/>
          <w:bCs/>
          <w:sz w:val="20"/>
          <w:szCs w:val="20"/>
        </w:rPr>
        <w:t>Email:</w:t>
      </w:r>
      <w:r w:rsidRPr="00A43032">
        <w:rPr>
          <w:rFonts w:cs="Calibri"/>
          <w:sz w:val="20"/>
          <w:szCs w:val="20"/>
        </w:rPr>
        <w:t xml:space="preserve"> </w:t>
      </w:r>
      <w:hyperlink r:id="rId16" w:history="1">
        <w:r w:rsidRPr="00A43032">
          <w:rPr>
            <w:rStyle w:val="Hyperlink"/>
            <w:rFonts w:cs="Calibri"/>
            <w:sz w:val="20"/>
            <w:szCs w:val="20"/>
          </w:rPr>
          <w:t>media@bidayacorp.com</w:t>
        </w:r>
      </w:hyperlink>
    </w:p>
    <w:p w14:paraId="6A0A7361" w14:textId="77777777" w:rsidR="00AD60E0" w:rsidRPr="006C2360" w:rsidRDefault="00AD60E0" w:rsidP="00AD60E0">
      <w:pPr>
        <w:bidi/>
        <w:jc w:val="center"/>
        <w:rPr>
          <w:rFonts w:ascii="Arial Unicode MS" w:eastAsia="Arial Unicode MS" w:hAnsi="Arial Unicode MS" w:cs="Arial Unicode MS"/>
          <w:sz w:val="20"/>
          <w:szCs w:val="20"/>
          <w:rtl/>
        </w:rPr>
      </w:pPr>
      <w:bookmarkStart w:id="0" w:name="_GoBack"/>
      <w:bookmarkEnd w:id="0"/>
    </w:p>
    <w:p w14:paraId="2DF952B1" w14:textId="77777777" w:rsidR="00AD60E0" w:rsidRPr="006D4662" w:rsidRDefault="00AD60E0" w:rsidP="00AD60E0">
      <w:pPr>
        <w:bidi/>
        <w:rPr>
          <w:rFonts w:ascii="Arial Unicode MS" w:eastAsia="Arial Unicode MS" w:hAnsi="Arial Unicode MS" w:cs="Arial Unicode MS"/>
          <w:sz w:val="20"/>
          <w:szCs w:val="20"/>
          <w:lang w:bidi="ar-SY"/>
        </w:rPr>
      </w:pPr>
    </w:p>
    <w:p w14:paraId="1C9EA0E1" w14:textId="04C8D7C1" w:rsidR="00AD60E0" w:rsidRDefault="00AD60E0" w:rsidP="00AD60E0">
      <w:pPr>
        <w:bidi/>
        <w:rPr>
          <w:rFonts w:ascii="Berlin Sans FB Demi" w:hAnsi="Berlin Sans FB Demi" w:cs="Simplified Arabic"/>
          <w:b/>
          <w:bCs/>
          <w:color w:val="244061"/>
        </w:rPr>
      </w:pPr>
    </w:p>
    <w:p w14:paraId="59773B94" w14:textId="04A85EED" w:rsidR="00883E86" w:rsidRPr="00A43032" w:rsidRDefault="00883E86" w:rsidP="00BC7BBB">
      <w:pPr>
        <w:jc w:val="both"/>
        <w:rPr>
          <w:rFonts w:ascii="Berlin Sans FB Demi" w:hAnsi="Berlin Sans FB Demi" w:cs="Simplified Arabic"/>
          <w:b/>
          <w:bCs/>
          <w:color w:val="244061"/>
        </w:rPr>
      </w:pPr>
    </w:p>
    <w:p w14:paraId="4E358451" w14:textId="77777777" w:rsidR="00883E86" w:rsidRPr="00A43032" w:rsidRDefault="00883E86" w:rsidP="00BC7BBB">
      <w:pPr>
        <w:jc w:val="both"/>
        <w:rPr>
          <w:rFonts w:ascii="Berlin Sans FB Demi" w:hAnsi="Berlin Sans FB Demi" w:cs="Simplified Arabic"/>
          <w:b/>
          <w:bCs/>
          <w:color w:val="244061"/>
        </w:rPr>
      </w:pPr>
    </w:p>
    <w:p w14:paraId="7621F250" w14:textId="77777777" w:rsidR="00883E86" w:rsidRPr="00A43032" w:rsidRDefault="00883E86" w:rsidP="00BC7BBB">
      <w:pPr>
        <w:jc w:val="both"/>
        <w:rPr>
          <w:rFonts w:ascii="Berlin Sans FB Demi" w:hAnsi="Berlin Sans FB Demi" w:cs="Simplified Arabic"/>
          <w:b/>
          <w:bCs/>
          <w:color w:val="244061"/>
        </w:rPr>
      </w:pPr>
    </w:p>
    <w:p w14:paraId="72C48CD6" w14:textId="00B79E19" w:rsidR="00FD52AB" w:rsidRPr="00FD52AB" w:rsidRDefault="00883E86" w:rsidP="00AD60E0">
      <w:pPr>
        <w:jc w:val="both"/>
        <w:rPr>
          <w:rFonts w:cs="Calibri"/>
          <w:sz w:val="20"/>
          <w:szCs w:val="20"/>
          <w:rtl/>
          <w:lang w:bidi="ar-JO"/>
        </w:rPr>
      </w:pPr>
      <w:r w:rsidRPr="00A43032">
        <w:rPr>
          <w:rFonts w:ascii="Berlin Sans FB Demi" w:hAnsi="Berlin Sans FB Demi" w:cs="Simplified Arabic"/>
          <w:b/>
          <w:bCs/>
          <w:color w:val="244061"/>
        </w:rPr>
        <w:t xml:space="preserve">                          </w:t>
      </w:r>
      <w:r w:rsidR="008F4BB6" w:rsidRPr="00A43032">
        <w:rPr>
          <w:rFonts w:ascii="Berlin Sans FB Demi" w:hAnsi="Berlin Sans FB Demi" w:cs="Simplified Arabic"/>
          <w:b/>
          <w:bCs/>
          <w:color w:val="244061"/>
        </w:rPr>
        <w:t xml:space="preserve">      </w:t>
      </w:r>
      <w:r w:rsidR="00391A7F" w:rsidRPr="00A43032">
        <w:rPr>
          <w:rFonts w:ascii="Berlin Sans FB Demi" w:hAnsi="Berlin Sans FB Demi" w:cs="Simplified Arabic"/>
          <w:b/>
          <w:bCs/>
          <w:color w:val="244061"/>
        </w:rPr>
        <w:t xml:space="preserve">           </w:t>
      </w:r>
      <w:r w:rsidR="004F3F09" w:rsidRPr="00A43032">
        <w:rPr>
          <w:rFonts w:ascii="Berlin Sans FB Demi" w:hAnsi="Berlin Sans FB Demi" w:cs="Simplified Arabic"/>
          <w:b/>
          <w:bCs/>
          <w:color w:val="244061"/>
        </w:rPr>
        <w:t xml:space="preserve">                                              </w:t>
      </w:r>
      <w:r w:rsidR="001E7CC1">
        <w:rPr>
          <w:rFonts w:ascii="Berlin Sans FB Demi" w:hAnsi="Berlin Sans FB Demi" w:cs="Simplified Arabic"/>
          <w:b/>
          <w:bCs/>
          <w:color w:val="244061"/>
        </w:rPr>
        <w:t xml:space="preserve">             </w:t>
      </w:r>
    </w:p>
    <w:p w14:paraId="50D49549" w14:textId="77777777" w:rsidR="00515C77" w:rsidRPr="008B7ECD" w:rsidRDefault="00515C77" w:rsidP="00222E8D">
      <w:pPr>
        <w:rPr>
          <w:sz w:val="20"/>
          <w:szCs w:val="20"/>
        </w:rPr>
      </w:pPr>
    </w:p>
    <w:sectPr w:rsidR="00515C77" w:rsidRPr="008B7ECD" w:rsidSect="00EC6C7C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F6FE8F" w14:textId="77777777" w:rsidR="00E970F5" w:rsidRDefault="00E970F5" w:rsidP="00CE553F">
      <w:r>
        <w:separator/>
      </w:r>
    </w:p>
  </w:endnote>
  <w:endnote w:type="continuationSeparator" w:id="0">
    <w:p w14:paraId="564B25A2" w14:textId="77777777" w:rsidR="00E970F5" w:rsidRDefault="00E970F5" w:rsidP="00CE5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68CEF3" w14:textId="70192EA3" w:rsidR="00883E86" w:rsidRPr="00625455" w:rsidRDefault="00883E86" w:rsidP="00883E86">
    <w:pPr>
      <w:pStyle w:val="Footer"/>
      <w:rPr>
        <w:lang w:bidi="ar-JO"/>
      </w:rPr>
    </w:pPr>
  </w:p>
  <w:p w14:paraId="4BD81984" w14:textId="1B865075" w:rsidR="00883E86" w:rsidRDefault="00883E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E017F6" w14:textId="77777777" w:rsidR="00E970F5" w:rsidRDefault="00E970F5" w:rsidP="00CE553F">
      <w:r>
        <w:separator/>
      </w:r>
    </w:p>
  </w:footnote>
  <w:footnote w:type="continuationSeparator" w:id="0">
    <w:p w14:paraId="64AEF5CA" w14:textId="77777777" w:rsidR="00E970F5" w:rsidRDefault="00E970F5" w:rsidP="00CE55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D75082"/>
    <w:multiLevelType w:val="hybridMultilevel"/>
    <w:tmpl w:val="3A482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jM2NDExMDYxMDVS0lEKTi0uzszPAykwMq0FAIjTj/EtAAAA"/>
  </w:docVars>
  <w:rsids>
    <w:rsidRoot w:val="00FD4444"/>
    <w:rsid w:val="00000F3C"/>
    <w:rsid w:val="0000396F"/>
    <w:rsid w:val="0000474E"/>
    <w:rsid w:val="00012296"/>
    <w:rsid w:val="00012B98"/>
    <w:rsid w:val="000138D1"/>
    <w:rsid w:val="0001448F"/>
    <w:rsid w:val="00015D04"/>
    <w:rsid w:val="00016D10"/>
    <w:rsid w:val="00017D54"/>
    <w:rsid w:val="00023372"/>
    <w:rsid w:val="00023E0A"/>
    <w:rsid w:val="0002799F"/>
    <w:rsid w:val="00030055"/>
    <w:rsid w:val="000305F8"/>
    <w:rsid w:val="00030CDF"/>
    <w:rsid w:val="00037391"/>
    <w:rsid w:val="00041268"/>
    <w:rsid w:val="00041585"/>
    <w:rsid w:val="00041743"/>
    <w:rsid w:val="0004270B"/>
    <w:rsid w:val="00042EA8"/>
    <w:rsid w:val="00044271"/>
    <w:rsid w:val="00044669"/>
    <w:rsid w:val="00046F43"/>
    <w:rsid w:val="00050C69"/>
    <w:rsid w:val="00052B58"/>
    <w:rsid w:val="000535B7"/>
    <w:rsid w:val="00053BA0"/>
    <w:rsid w:val="00066F91"/>
    <w:rsid w:val="0007081A"/>
    <w:rsid w:val="000730E1"/>
    <w:rsid w:val="00074F0B"/>
    <w:rsid w:val="000774A4"/>
    <w:rsid w:val="00077B8D"/>
    <w:rsid w:val="00077E61"/>
    <w:rsid w:val="00080DD1"/>
    <w:rsid w:val="0008251C"/>
    <w:rsid w:val="00083550"/>
    <w:rsid w:val="0008476B"/>
    <w:rsid w:val="00090B63"/>
    <w:rsid w:val="000969BF"/>
    <w:rsid w:val="000A1530"/>
    <w:rsid w:val="000A378C"/>
    <w:rsid w:val="000A3A3A"/>
    <w:rsid w:val="000A3B8D"/>
    <w:rsid w:val="000A4142"/>
    <w:rsid w:val="000B09E9"/>
    <w:rsid w:val="000B0DD0"/>
    <w:rsid w:val="000B0E39"/>
    <w:rsid w:val="000B11EC"/>
    <w:rsid w:val="000B6376"/>
    <w:rsid w:val="000C315B"/>
    <w:rsid w:val="000C463D"/>
    <w:rsid w:val="000C602C"/>
    <w:rsid w:val="000D2B33"/>
    <w:rsid w:val="000D67E3"/>
    <w:rsid w:val="000E0C51"/>
    <w:rsid w:val="000E1083"/>
    <w:rsid w:val="000E49CF"/>
    <w:rsid w:val="000E4A51"/>
    <w:rsid w:val="000F0924"/>
    <w:rsid w:val="000F3802"/>
    <w:rsid w:val="00102DE8"/>
    <w:rsid w:val="00103CA2"/>
    <w:rsid w:val="00104371"/>
    <w:rsid w:val="001044E0"/>
    <w:rsid w:val="00104FAB"/>
    <w:rsid w:val="001059E2"/>
    <w:rsid w:val="001063BD"/>
    <w:rsid w:val="001079CC"/>
    <w:rsid w:val="00117613"/>
    <w:rsid w:val="0012008D"/>
    <w:rsid w:val="00123207"/>
    <w:rsid w:val="00124483"/>
    <w:rsid w:val="00125638"/>
    <w:rsid w:val="00126A49"/>
    <w:rsid w:val="00134128"/>
    <w:rsid w:val="00137419"/>
    <w:rsid w:val="001420FB"/>
    <w:rsid w:val="0014461A"/>
    <w:rsid w:val="0015084C"/>
    <w:rsid w:val="0015441C"/>
    <w:rsid w:val="00154D65"/>
    <w:rsid w:val="00172B9C"/>
    <w:rsid w:val="00184C45"/>
    <w:rsid w:val="00184C83"/>
    <w:rsid w:val="00187295"/>
    <w:rsid w:val="00190E0A"/>
    <w:rsid w:val="00192EF2"/>
    <w:rsid w:val="00194B94"/>
    <w:rsid w:val="00197568"/>
    <w:rsid w:val="001A175C"/>
    <w:rsid w:val="001A54DB"/>
    <w:rsid w:val="001B4AF4"/>
    <w:rsid w:val="001B7AE0"/>
    <w:rsid w:val="001C3FA9"/>
    <w:rsid w:val="001C7885"/>
    <w:rsid w:val="001D3BFC"/>
    <w:rsid w:val="001D4953"/>
    <w:rsid w:val="001D6520"/>
    <w:rsid w:val="001D6CA5"/>
    <w:rsid w:val="001E0B8F"/>
    <w:rsid w:val="001E1E1E"/>
    <w:rsid w:val="001E7CC1"/>
    <w:rsid w:val="001F1957"/>
    <w:rsid w:val="001F42E2"/>
    <w:rsid w:val="001F4ED7"/>
    <w:rsid w:val="001F5478"/>
    <w:rsid w:val="001F6DFC"/>
    <w:rsid w:val="00202843"/>
    <w:rsid w:val="00202EDC"/>
    <w:rsid w:val="00203275"/>
    <w:rsid w:val="0020329C"/>
    <w:rsid w:val="00203960"/>
    <w:rsid w:val="00205A69"/>
    <w:rsid w:val="00205BC8"/>
    <w:rsid w:val="00205FBD"/>
    <w:rsid w:val="0020767B"/>
    <w:rsid w:val="00210F67"/>
    <w:rsid w:val="00211D81"/>
    <w:rsid w:val="0021243A"/>
    <w:rsid w:val="00214F45"/>
    <w:rsid w:val="002160D1"/>
    <w:rsid w:val="00221D8E"/>
    <w:rsid w:val="00222E8D"/>
    <w:rsid w:val="00226389"/>
    <w:rsid w:val="00233AD1"/>
    <w:rsid w:val="002358F9"/>
    <w:rsid w:val="00236EBF"/>
    <w:rsid w:val="00246C01"/>
    <w:rsid w:val="00252457"/>
    <w:rsid w:val="002535F8"/>
    <w:rsid w:val="0025673F"/>
    <w:rsid w:val="00257214"/>
    <w:rsid w:val="002610C5"/>
    <w:rsid w:val="00261FFA"/>
    <w:rsid w:val="00262375"/>
    <w:rsid w:val="00274021"/>
    <w:rsid w:val="002763F2"/>
    <w:rsid w:val="002767BD"/>
    <w:rsid w:val="00280251"/>
    <w:rsid w:val="00280C95"/>
    <w:rsid w:val="002810E6"/>
    <w:rsid w:val="002816A6"/>
    <w:rsid w:val="0028404F"/>
    <w:rsid w:val="002840A5"/>
    <w:rsid w:val="00286D11"/>
    <w:rsid w:val="0028790D"/>
    <w:rsid w:val="00290596"/>
    <w:rsid w:val="00296D18"/>
    <w:rsid w:val="00297242"/>
    <w:rsid w:val="002A010B"/>
    <w:rsid w:val="002A223A"/>
    <w:rsid w:val="002A379E"/>
    <w:rsid w:val="002A5373"/>
    <w:rsid w:val="002A6F75"/>
    <w:rsid w:val="002A7055"/>
    <w:rsid w:val="002B029F"/>
    <w:rsid w:val="002B03B1"/>
    <w:rsid w:val="002B0579"/>
    <w:rsid w:val="002B0A6C"/>
    <w:rsid w:val="002B2C28"/>
    <w:rsid w:val="002B5319"/>
    <w:rsid w:val="002C268D"/>
    <w:rsid w:val="002C601E"/>
    <w:rsid w:val="002C6A60"/>
    <w:rsid w:val="002D4CDF"/>
    <w:rsid w:val="002E3004"/>
    <w:rsid w:val="002E4E94"/>
    <w:rsid w:val="002E64EC"/>
    <w:rsid w:val="002E6F0B"/>
    <w:rsid w:val="002F03A5"/>
    <w:rsid w:val="002F0796"/>
    <w:rsid w:val="002F1780"/>
    <w:rsid w:val="002F1805"/>
    <w:rsid w:val="002F27DF"/>
    <w:rsid w:val="002F5190"/>
    <w:rsid w:val="002F64AA"/>
    <w:rsid w:val="002F777E"/>
    <w:rsid w:val="00304EEF"/>
    <w:rsid w:val="00305182"/>
    <w:rsid w:val="003105F2"/>
    <w:rsid w:val="00310F42"/>
    <w:rsid w:val="00317BF9"/>
    <w:rsid w:val="00320225"/>
    <w:rsid w:val="0032155A"/>
    <w:rsid w:val="00321857"/>
    <w:rsid w:val="00322B67"/>
    <w:rsid w:val="003237E4"/>
    <w:rsid w:val="0032712A"/>
    <w:rsid w:val="00327722"/>
    <w:rsid w:val="00331B59"/>
    <w:rsid w:val="003339CC"/>
    <w:rsid w:val="00334D81"/>
    <w:rsid w:val="00336FF3"/>
    <w:rsid w:val="003414C1"/>
    <w:rsid w:val="00344061"/>
    <w:rsid w:val="00347B5D"/>
    <w:rsid w:val="00350900"/>
    <w:rsid w:val="003535A5"/>
    <w:rsid w:val="0035484E"/>
    <w:rsid w:val="00356F54"/>
    <w:rsid w:val="00357C03"/>
    <w:rsid w:val="00360311"/>
    <w:rsid w:val="00361F2B"/>
    <w:rsid w:val="00366505"/>
    <w:rsid w:val="00367000"/>
    <w:rsid w:val="00367F47"/>
    <w:rsid w:val="003706F1"/>
    <w:rsid w:val="0037104B"/>
    <w:rsid w:val="00377899"/>
    <w:rsid w:val="00383D31"/>
    <w:rsid w:val="0039046E"/>
    <w:rsid w:val="00390684"/>
    <w:rsid w:val="00390A4D"/>
    <w:rsid w:val="00391A7F"/>
    <w:rsid w:val="00395395"/>
    <w:rsid w:val="00396C28"/>
    <w:rsid w:val="003A1020"/>
    <w:rsid w:val="003A21A4"/>
    <w:rsid w:val="003A4CB5"/>
    <w:rsid w:val="003B2AB1"/>
    <w:rsid w:val="003B4E19"/>
    <w:rsid w:val="003B6D91"/>
    <w:rsid w:val="003B6E40"/>
    <w:rsid w:val="003C50FF"/>
    <w:rsid w:val="003C6EC1"/>
    <w:rsid w:val="003D2820"/>
    <w:rsid w:val="003D3DDA"/>
    <w:rsid w:val="003D5312"/>
    <w:rsid w:val="003D6A98"/>
    <w:rsid w:val="003D784F"/>
    <w:rsid w:val="003E4F53"/>
    <w:rsid w:val="003E68F7"/>
    <w:rsid w:val="003F1ABC"/>
    <w:rsid w:val="003F2D9E"/>
    <w:rsid w:val="003F73F7"/>
    <w:rsid w:val="0040298D"/>
    <w:rsid w:val="00406755"/>
    <w:rsid w:val="004107F7"/>
    <w:rsid w:val="00411805"/>
    <w:rsid w:val="00413547"/>
    <w:rsid w:val="004160D4"/>
    <w:rsid w:val="004248A6"/>
    <w:rsid w:val="004271DB"/>
    <w:rsid w:val="004277D5"/>
    <w:rsid w:val="00436E07"/>
    <w:rsid w:val="004428CF"/>
    <w:rsid w:val="00443933"/>
    <w:rsid w:val="00444227"/>
    <w:rsid w:val="00446EBF"/>
    <w:rsid w:val="00450593"/>
    <w:rsid w:val="0045298C"/>
    <w:rsid w:val="0045398D"/>
    <w:rsid w:val="0045486E"/>
    <w:rsid w:val="0045513A"/>
    <w:rsid w:val="00455747"/>
    <w:rsid w:val="00455A83"/>
    <w:rsid w:val="00467D8F"/>
    <w:rsid w:val="0047031E"/>
    <w:rsid w:val="00472522"/>
    <w:rsid w:val="00472C7B"/>
    <w:rsid w:val="0047586B"/>
    <w:rsid w:val="004771EE"/>
    <w:rsid w:val="00477F83"/>
    <w:rsid w:val="00484C18"/>
    <w:rsid w:val="004862DC"/>
    <w:rsid w:val="00491DB7"/>
    <w:rsid w:val="004930C9"/>
    <w:rsid w:val="004A110E"/>
    <w:rsid w:val="004A3006"/>
    <w:rsid w:val="004A69CE"/>
    <w:rsid w:val="004A6A2C"/>
    <w:rsid w:val="004B5DFD"/>
    <w:rsid w:val="004B7473"/>
    <w:rsid w:val="004C01A8"/>
    <w:rsid w:val="004C07D2"/>
    <w:rsid w:val="004C1E86"/>
    <w:rsid w:val="004C1EFF"/>
    <w:rsid w:val="004C6A42"/>
    <w:rsid w:val="004C7FB1"/>
    <w:rsid w:val="004C7FC0"/>
    <w:rsid w:val="004D22B1"/>
    <w:rsid w:val="004D3E77"/>
    <w:rsid w:val="004D4BCE"/>
    <w:rsid w:val="004D50EB"/>
    <w:rsid w:val="004D53A9"/>
    <w:rsid w:val="004E1B5D"/>
    <w:rsid w:val="004E52B1"/>
    <w:rsid w:val="004E6BB0"/>
    <w:rsid w:val="004E7A07"/>
    <w:rsid w:val="004F3F09"/>
    <w:rsid w:val="0050480B"/>
    <w:rsid w:val="00504853"/>
    <w:rsid w:val="0051379B"/>
    <w:rsid w:val="005157D0"/>
    <w:rsid w:val="005158DF"/>
    <w:rsid w:val="00515C77"/>
    <w:rsid w:val="00516214"/>
    <w:rsid w:val="005248C0"/>
    <w:rsid w:val="00525C05"/>
    <w:rsid w:val="00530010"/>
    <w:rsid w:val="0053209A"/>
    <w:rsid w:val="00540131"/>
    <w:rsid w:val="0054064F"/>
    <w:rsid w:val="005409BD"/>
    <w:rsid w:val="0055261B"/>
    <w:rsid w:val="005557B2"/>
    <w:rsid w:val="00564177"/>
    <w:rsid w:val="00564713"/>
    <w:rsid w:val="005658CB"/>
    <w:rsid w:val="0056699F"/>
    <w:rsid w:val="00567555"/>
    <w:rsid w:val="005703B6"/>
    <w:rsid w:val="0057214D"/>
    <w:rsid w:val="0057335F"/>
    <w:rsid w:val="0057597D"/>
    <w:rsid w:val="0058174F"/>
    <w:rsid w:val="005829DB"/>
    <w:rsid w:val="00585CDF"/>
    <w:rsid w:val="00592072"/>
    <w:rsid w:val="0059351E"/>
    <w:rsid w:val="00593DBB"/>
    <w:rsid w:val="0059795F"/>
    <w:rsid w:val="005A2D31"/>
    <w:rsid w:val="005A3A4B"/>
    <w:rsid w:val="005A3A84"/>
    <w:rsid w:val="005A3D56"/>
    <w:rsid w:val="005A4456"/>
    <w:rsid w:val="005A7860"/>
    <w:rsid w:val="005B006C"/>
    <w:rsid w:val="005B172C"/>
    <w:rsid w:val="005B350D"/>
    <w:rsid w:val="005B4A3E"/>
    <w:rsid w:val="005B65F0"/>
    <w:rsid w:val="005B71C2"/>
    <w:rsid w:val="005C103A"/>
    <w:rsid w:val="005C1AF9"/>
    <w:rsid w:val="005C2074"/>
    <w:rsid w:val="005C2C3C"/>
    <w:rsid w:val="005C4A3D"/>
    <w:rsid w:val="005C4DAC"/>
    <w:rsid w:val="005C591A"/>
    <w:rsid w:val="005C6F42"/>
    <w:rsid w:val="005D0048"/>
    <w:rsid w:val="005D1C06"/>
    <w:rsid w:val="005D2153"/>
    <w:rsid w:val="005D2A64"/>
    <w:rsid w:val="005E0671"/>
    <w:rsid w:val="005E3B3E"/>
    <w:rsid w:val="005E5EAB"/>
    <w:rsid w:val="005E7AB1"/>
    <w:rsid w:val="005F2196"/>
    <w:rsid w:val="006136AB"/>
    <w:rsid w:val="00613B32"/>
    <w:rsid w:val="006177BC"/>
    <w:rsid w:val="00620D5E"/>
    <w:rsid w:val="0062164B"/>
    <w:rsid w:val="00622324"/>
    <w:rsid w:val="0062775E"/>
    <w:rsid w:val="00627932"/>
    <w:rsid w:val="0063202A"/>
    <w:rsid w:val="006355FA"/>
    <w:rsid w:val="0063684E"/>
    <w:rsid w:val="0063700E"/>
    <w:rsid w:val="00637048"/>
    <w:rsid w:val="00637F1D"/>
    <w:rsid w:val="0064005E"/>
    <w:rsid w:val="00643782"/>
    <w:rsid w:val="00646855"/>
    <w:rsid w:val="00651441"/>
    <w:rsid w:val="0065493A"/>
    <w:rsid w:val="00654C22"/>
    <w:rsid w:val="006552AF"/>
    <w:rsid w:val="0065531F"/>
    <w:rsid w:val="00656F1E"/>
    <w:rsid w:val="00663456"/>
    <w:rsid w:val="00664617"/>
    <w:rsid w:val="006708EB"/>
    <w:rsid w:val="00674F18"/>
    <w:rsid w:val="00684221"/>
    <w:rsid w:val="00684DD0"/>
    <w:rsid w:val="00690460"/>
    <w:rsid w:val="00691E64"/>
    <w:rsid w:val="006923B9"/>
    <w:rsid w:val="0069561F"/>
    <w:rsid w:val="006A0DE0"/>
    <w:rsid w:val="006A32E6"/>
    <w:rsid w:val="006A5522"/>
    <w:rsid w:val="006A56C6"/>
    <w:rsid w:val="006A6302"/>
    <w:rsid w:val="006A66F1"/>
    <w:rsid w:val="006A71C0"/>
    <w:rsid w:val="006A7A42"/>
    <w:rsid w:val="006B4D7F"/>
    <w:rsid w:val="006B7470"/>
    <w:rsid w:val="006C125A"/>
    <w:rsid w:val="006C14E2"/>
    <w:rsid w:val="006D3D91"/>
    <w:rsid w:val="006D5EF0"/>
    <w:rsid w:val="006D72ED"/>
    <w:rsid w:val="006E3485"/>
    <w:rsid w:val="006E3BF3"/>
    <w:rsid w:val="006E40CA"/>
    <w:rsid w:val="006F2F4B"/>
    <w:rsid w:val="006F566A"/>
    <w:rsid w:val="006F56F8"/>
    <w:rsid w:val="006F6407"/>
    <w:rsid w:val="007023E1"/>
    <w:rsid w:val="00703C18"/>
    <w:rsid w:val="007048F8"/>
    <w:rsid w:val="0071256E"/>
    <w:rsid w:val="0071295E"/>
    <w:rsid w:val="00725BC5"/>
    <w:rsid w:val="00726144"/>
    <w:rsid w:val="007311C8"/>
    <w:rsid w:val="0073307F"/>
    <w:rsid w:val="007377A7"/>
    <w:rsid w:val="00746950"/>
    <w:rsid w:val="007516AF"/>
    <w:rsid w:val="00753B2C"/>
    <w:rsid w:val="007560E6"/>
    <w:rsid w:val="0076254A"/>
    <w:rsid w:val="00762D8C"/>
    <w:rsid w:val="00764AE3"/>
    <w:rsid w:val="00765648"/>
    <w:rsid w:val="00765F61"/>
    <w:rsid w:val="00766928"/>
    <w:rsid w:val="00770B70"/>
    <w:rsid w:val="007713B5"/>
    <w:rsid w:val="00772FA0"/>
    <w:rsid w:val="0077465C"/>
    <w:rsid w:val="00776270"/>
    <w:rsid w:val="00780D3B"/>
    <w:rsid w:val="00781997"/>
    <w:rsid w:val="00782E95"/>
    <w:rsid w:val="007840E1"/>
    <w:rsid w:val="00785323"/>
    <w:rsid w:val="0078738F"/>
    <w:rsid w:val="007909ED"/>
    <w:rsid w:val="00791DCD"/>
    <w:rsid w:val="00791E1B"/>
    <w:rsid w:val="007935D3"/>
    <w:rsid w:val="007947E0"/>
    <w:rsid w:val="007A0D95"/>
    <w:rsid w:val="007B2B88"/>
    <w:rsid w:val="007B5B25"/>
    <w:rsid w:val="007B6BFB"/>
    <w:rsid w:val="007B79D9"/>
    <w:rsid w:val="007D232E"/>
    <w:rsid w:val="007D39B7"/>
    <w:rsid w:val="007D5601"/>
    <w:rsid w:val="007E3E4B"/>
    <w:rsid w:val="007E7B47"/>
    <w:rsid w:val="007F0898"/>
    <w:rsid w:val="007F0FB0"/>
    <w:rsid w:val="007F6215"/>
    <w:rsid w:val="00805D07"/>
    <w:rsid w:val="008074BA"/>
    <w:rsid w:val="008139DB"/>
    <w:rsid w:val="00815EC3"/>
    <w:rsid w:val="00817CC8"/>
    <w:rsid w:val="00820C90"/>
    <w:rsid w:val="008311FD"/>
    <w:rsid w:val="0083130E"/>
    <w:rsid w:val="008318B5"/>
    <w:rsid w:val="00833ADF"/>
    <w:rsid w:val="00841217"/>
    <w:rsid w:val="008430E2"/>
    <w:rsid w:val="0085174C"/>
    <w:rsid w:val="00854554"/>
    <w:rsid w:val="008558E6"/>
    <w:rsid w:val="00861BAD"/>
    <w:rsid w:val="0086585B"/>
    <w:rsid w:val="00866D0F"/>
    <w:rsid w:val="00867C61"/>
    <w:rsid w:val="00872DDB"/>
    <w:rsid w:val="00873732"/>
    <w:rsid w:val="0087706B"/>
    <w:rsid w:val="008771A0"/>
    <w:rsid w:val="008773AD"/>
    <w:rsid w:val="0088036E"/>
    <w:rsid w:val="00880771"/>
    <w:rsid w:val="0088279B"/>
    <w:rsid w:val="00882D33"/>
    <w:rsid w:val="008834F5"/>
    <w:rsid w:val="00883E86"/>
    <w:rsid w:val="008959C7"/>
    <w:rsid w:val="0089622F"/>
    <w:rsid w:val="008965C6"/>
    <w:rsid w:val="008A154A"/>
    <w:rsid w:val="008B0871"/>
    <w:rsid w:val="008B128D"/>
    <w:rsid w:val="008B5712"/>
    <w:rsid w:val="008B7173"/>
    <w:rsid w:val="008B7ECD"/>
    <w:rsid w:val="008C1D40"/>
    <w:rsid w:val="008C6762"/>
    <w:rsid w:val="008D0918"/>
    <w:rsid w:val="008D0A12"/>
    <w:rsid w:val="008D0F64"/>
    <w:rsid w:val="008D272C"/>
    <w:rsid w:val="008D3AE3"/>
    <w:rsid w:val="008D67E4"/>
    <w:rsid w:val="008E3D4F"/>
    <w:rsid w:val="008E52DD"/>
    <w:rsid w:val="008F38E6"/>
    <w:rsid w:val="008F4BB6"/>
    <w:rsid w:val="008F6192"/>
    <w:rsid w:val="00902274"/>
    <w:rsid w:val="00907058"/>
    <w:rsid w:val="00907569"/>
    <w:rsid w:val="0091044E"/>
    <w:rsid w:val="009142D6"/>
    <w:rsid w:val="00914520"/>
    <w:rsid w:val="0092296A"/>
    <w:rsid w:val="00922C5A"/>
    <w:rsid w:val="009249A4"/>
    <w:rsid w:val="00925224"/>
    <w:rsid w:val="00930138"/>
    <w:rsid w:val="00932601"/>
    <w:rsid w:val="00932D5C"/>
    <w:rsid w:val="0093526F"/>
    <w:rsid w:val="009372FC"/>
    <w:rsid w:val="0094454E"/>
    <w:rsid w:val="0094733C"/>
    <w:rsid w:val="0096127F"/>
    <w:rsid w:val="00965B4E"/>
    <w:rsid w:val="009663E8"/>
    <w:rsid w:val="00970372"/>
    <w:rsid w:val="00970482"/>
    <w:rsid w:val="00970681"/>
    <w:rsid w:val="00972DE9"/>
    <w:rsid w:val="00974DD2"/>
    <w:rsid w:val="009758B3"/>
    <w:rsid w:val="009764F0"/>
    <w:rsid w:val="00977486"/>
    <w:rsid w:val="009774D5"/>
    <w:rsid w:val="00981B0C"/>
    <w:rsid w:val="009862D3"/>
    <w:rsid w:val="00987736"/>
    <w:rsid w:val="00994EBD"/>
    <w:rsid w:val="00994F38"/>
    <w:rsid w:val="0099675A"/>
    <w:rsid w:val="009A433B"/>
    <w:rsid w:val="009A541D"/>
    <w:rsid w:val="009A5A5C"/>
    <w:rsid w:val="009B5DD2"/>
    <w:rsid w:val="009B6A43"/>
    <w:rsid w:val="009B7D85"/>
    <w:rsid w:val="009D02B5"/>
    <w:rsid w:val="009D4D6D"/>
    <w:rsid w:val="009F014A"/>
    <w:rsid w:val="009F04D0"/>
    <w:rsid w:val="009F08DA"/>
    <w:rsid w:val="009F6B9D"/>
    <w:rsid w:val="009F7D4B"/>
    <w:rsid w:val="00A0179C"/>
    <w:rsid w:val="00A01CA4"/>
    <w:rsid w:val="00A023C0"/>
    <w:rsid w:val="00A02F94"/>
    <w:rsid w:val="00A03797"/>
    <w:rsid w:val="00A0382E"/>
    <w:rsid w:val="00A04BF3"/>
    <w:rsid w:val="00A04C6C"/>
    <w:rsid w:val="00A05795"/>
    <w:rsid w:val="00A160FD"/>
    <w:rsid w:val="00A22076"/>
    <w:rsid w:val="00A232E9"/>
    <w:rsid w:val="00A2787D"/>
    <w:rsid w:val="00A30C6C"/>
    <w:rsid w:val="00A4116D"/>
    <w:rsid w:val="00A41A3C"/>
    <w:rsid w:val="00A43032"/>
    <w:rsid w:val="00A4350A"/>
    <w:rsid w:val="00A44C90"/>
    <w:rsid w:val="00A46E4E"/>
    <w:rsid w:val="00A50699"/>
    <w:rsid w:val="00A52770"/>
    <w:rsid w:val="00A54B83"/>
    <w:rsid w:val="00A5670F"/>
    <w:rsid w:val="00A6054F"/>
    <w:rsid w:val="00A60606"/>
    <w:rsid w:val="00A61DD1"/>
    <w:rsid w:val="00A632C9"/>
    <w:rsid w:val="00A6620A"/>
    <w:rsid w:val="00A71064"/>
    <w:rsid w:val="00A713A5"/>
    <w:rsid w:val="00A7356E"/>
    <w:rsid w:val="00A74397"/>
    <w:rsid w:val="00A75769"/>
    <w:rsid w:val="00A762AB"/>
    <w:rsid w:val="00A77530"/>
    <w:rsid w:val="00A822B0"/>
    <w:rsid w:val="00A8587E"/>
    <w:rsid w:val="00A92F91"/>
    <w:rsid w:val="00A9750D"/>
    <w:rsid w:val="00A97B3B"/>
    <w:rsid w:val="00AA5C7B"/>
    <w:rsid w:val="00AA668C"/>
    <w:rsid w:val="00AB2BB5"/>
    <w:rsid w:val="00AB3C66"/>
    <w:rsid w:val="00AB3F1F"/>
    <w:rsid w:val="00AB42EF"/>
    <w:rsid w:val="00AB5DA3"/>
    <w:rsid w:val="00AB7D21"/>
    <w:rsid w:val="00AC08E2"/>
    <w:rsid w:val="00AC33F4"/>
    <w:rsid w:val="00AC40A7"/>
    <w:rsid w:val="00AD071A"/>
    <w:rsid w:val="00AD20B3"/>
    <w:rsid w:val="00AD2D94"/>
    <w:rsid w:val="00AD3E4E"/>
    <w:rsid w:val="00AD4DE3"/>
    <w:rsid w:val="00AD5A65"/>
    <w:rsid w:val="00AD5B33"/>
    <w:rsid w:val="00AD60E0"/>
    <w:rsid w:val="00AD720F"/>
    <w:rsid w:val="00AD767A"/>
    <w:rsid w:val="00AD78BE"/>
    <w:rsid w:val="00AE7A24"/>
    <w:rsid w:val="00AE7F74"/>
    <w:rsid w:val="00AF0174"/>
    <w:rsid w:val="00AF7648"/>
    <w:rsid w:val="00B036EF"/>
    <w:rsid w:val="00B14321"/>
    <w:rsid w:val="00B147C2"/>
    <w:rsid w:val="00B15171"/>
    <w:rsid w:val="00B15380"/>
    <w:rsid w:val="00B16385"/>
    <w:rsid w:val="00B231BB"/>
    <w:rsid w:val="00B231C4"/>
    <w:rsid w:val="00B26DF9"/>
    <w:rsid w:val="00B315DD"/>
    <w:rsid w:val="00B31728"/>
    <w:rsid w:val="00B32777"/>
    <w:rsid w:val="00B350C0"/>
    <w:rsid w:val="00B35C88"/>
    <w:rsid w:val="00B3769E"/>
    <w:rsid w:val="00B40E3A"/>
    <w:rsid w:val="00B410FC"/>
    <w:rsid w:val="00B43812"/>
    <w:rsid w:val="00B4751D"/>
    <w:rsid w:val="00B52FC5"/>
    <w:rsid w:val="00B53BF1"/>
    <w:rsid w:val="00B54088"/>
    <w:rsid w:val="00B60B1F"/>
    <w:rsid w:val="00B60F6F"/>
    <w:rsid w:val="00B6191A"/>
    <w:rsid w:val="00B66F79"/>
    <w:rsid w:val="00B67830"/>
    <w:rsid w:val="00B710BD"/>
    <w:rsid w:val="00B82201"/>
    <w:rsid w:val="00B83E4B"/>
    <w:rsid w:val="00B84191"/>
    <w:rsid w:val="00B8457E"/>
    <w:rsid w:val="00B90DF0"/>
    <w:rsid w:val="00B93D09"/>
    <w:rsid w:val="00B975DE"/>
    <w:rsid w:val="00BA03FE"/>
    <w:rsid w:val="00BA68E4"/>
    <w:rsid w:val="00BA7A8E"/>
    <w:rsid w:val="00BC3166"/>
    <w:rsid w:val="00BC7BBB"/>
    <w:rsid w:val="00BD1F11"/>
    <w:rsid w:val="00BD510F"/>
    <w:rsid w:val="00BE092E"/>
    <w:rsid w:val="00BE23A1"/>
    <w:rsid w:val="00BE6B98"/>
    <w:rsid w:val="00BF0569"/>
    <w:rsid w:val="00BF0F2E"/>
    <w:rsid w:val="00BF44BE"/>
    <w:rsid w:val="00BF769A"/>
    <w:rsid w:val="00C016AF"/>
    <w:rsid w:val="00C0195C"/>
    <w:rsid w:val="00C04323"/>
    <w:rsid w:val="00C12BFE"/>
    <w:rsid w:val="00C1774B"/>
    <w:rsid w:val="00C178C9"/>
    <w:rsid w:val="00C232B5"/>
    <w:rsid w:val="00C23557"/>
    <w:rsid w:val="00C24C53"/>
    <w:rsid w:val="00C2541F"/>
    <w:rsid w:val="00C26377"/>
    <w:rsid w:val="00C35231"/>
    <w:rsid w:val="00C3523B"/>
    <w:rsid w:val="00C40832"/>
    <w:rsid w:val="00C42C2E"/>
    <w:rsid w:val="00C44346"/>
    <w:rsid w:val="00C448CF"/>
    <w:rsid w:val="00C465DA"/>
    <w:rsid w:val="00C472B5"/>
    <w:rsid w:val="00C50563"/>
    <w:rsid w:val="00C524FB"/>
    <w:rsid w:val="00C62708"/>
    <w:rsid w:val="00C64491"/>
    <w:rsid w:val="00C658B8"/>
    <w:rsid w:val="00C65AF2"/>
    <w:rsid w:val="00C66D08"/>
    <w:rsid w:val="00C706C2"/>
    <w:rsid w:val="00C72695"/>
    <w:rsid w:val="00C74267"/>
    <w:rsid w:val="00C748B5"/>
    <w:rsid w:val="00C74A74"/>
    <w:rsid w:val="00C75281"/>
    <w:rsid w:val="00C76D36"/>
    <w:rsid w:val="00C83F78"/>
    <w:rsid w:val="00C84E6A"/>
    <w:rsid w:val="00C871BC"/>
    <w:rsid w:val="00C87F15"/>
    <w:rsid w:val="00C907ED"/>
    <w:rsid w:val="00C954EF"/>
    <w:rsid w:val="00C96AB3"/>
    <w:rsid w:val="00C96E76"/>
    <w:rsid w:val="00C977A4"/>
    <w:rsid w:val="00CA0808"/>
    <w:rsid w:val="00CA3186"/>
    <w:rsid w:val="00CA4A77"/>
    <w:rsid w:val="00CA7679"/>
    <w:rsid w:val="00CA7891"/>
    <w:rsid w:val="00CA7B0A"/>
    <w:rsid w:val="00CB122D"/>
    <w:rsid w:val="00CB587A"/>
    <w:rsid w:val="00CC7D00"/>
    <w:rsid w:val="00CD3561"/>
    <w:rsid w:val="00CD75A7"/>
    <w:rsid w:val="00CE2BB4"/>
    <w:rsid w:val="00CE32F0"/>
    <w:rsid w:val="00CE553F"/>
    <w:rsid w:val="00CE72A9"/>
    <w:rsid w:val="00CF245B"/>
    <w:rsid w:val="00CF751C"/>
    <w:rsid w:val="00CF7DA5"/>
    <w:rsid w:val="00D02FFF"/>
    <w:rsid w:val="00D032BC"/>
    <w:rsid w:val="00D06059"/>
    <w:rsid w:val="00D21535"/>
    <w:rsid w:val="00D268B8"/>
    <w:rsid w:val="00D271A4"/>
    <w:rsid w:val="00D301A5"/>
    <w:rsid w:val="00D3072D"/>
    <w:rsid w:val="00D31051"/>
    <w:rsid w:val="00D33614"/>
    <w:rsid w:val="00D37001"/>
    <w:rsid w:val="00D405E8"/>
    <w:rsid w:val="00D418A4"/>
    <w:rsid w:val="00D43C3A"/>
    <w:rsid w:val="00D47862"/>
    <w:rsid w:val="00D478B9"/>
    <w:rsid w:val="00D518DD"/>
    <w:rsid w:val="00D52E38"/>
    <w:rsid w:val="00D5361A"/>
    <w:rsid w:val="00D61A06"/>
    <w:rsid w:val="00D714C7"/>
    <w:rsid w:val="00DA1DCC"/>
    <w:rsid w:val="00DA2725"/>
    <w:rsid w:val="00DA446D"/>
    <w:rsid w:val="00DA46D7"/>
    <w:rsid w:val="00DA4966"/>
    <w:rsid w:val="00DA6B2F"/>
    <w:rsid w:val="00DB0236"/>
    <w:rsid w:val="00DB3609"/>
    <w:rsid w:val="00DC27CA"/>
    <w:rsid w:val="00DC78C3"/>
    <w:rsid w:val="00DD008B"/>
    <w:rsid w:val="00DD5E02"/>
    <w:rsid w:val="00DE10E8"/>
    <w:rsid w:val="00DE124A"/>
    <w:rsid w:val="00DE1AD3"/>
    <w:rsid w:val="00DE1E93"/>
    <w:rsid w:val="00DE3BC4"/>
    <w:rsid w:val="00DE737B"/>
    <w:rsid w:val="00DF426B"/>
    <w:rsid w:val="00DF5DBA"/>
    <w:rsid w:val="00E01779"/>
    <w:rsid w:val="00E025EB"/>
    <w:rsid w:val="00E029A4"/>
    <w:rsid w:val="00E02C4D"/>
    <w:rsid w:val="00E04800"/>
    <w:rsid w:val="00E06AC6"/>
    <w:rsid w:val="00E07075"/>
    <w:rsid w:val="00E109D4"/>
    <w:rsid w:val="00E11527"/>
    <w:rsid w:val="00E12046"/>
    <w:rsid w:val="00E164C5"/>
    <w:rsid w:val="00E21D52"/>
    <w:rsid w:val="00E21F02"/>
    <w:rsid w:val="00E31ADF"/>
    <w:rsid w:val="00E325C1"/>
    <w:rsid w:val="00E36871"/>
    <w:rsid w:val="00E412E0"/>
    <w:rsid w:val="00E50372"/>
    <w:rsid w:val="00E51505"/>
    <w:rsid w:val="00E54D69"/>
    <w:rsid w:val="00E63026"/>
    <w:rsid w:val="00E63C81"/>
    <w:rsid w:val="00E667C5"/>
    <w:rsid w:val="00E67B4E"/>
    <w:rsid w:val="00E70129"/>
    <w:rsid w:val="00E70679"/>
    <w:rsid w:val="00E71FEF"/>
    <w:rsid w:val="00E74BA5"/>
    <w:rsid w:val="00E80F0E"/>
    <w:rsid w:val="00E8187B"/>
    <w:rsid w:val="00E822C4"/>
    <w:rsid w:val="00E83160"/>
    <w:rsid w:val="00E84EC6"/>
    <w:rsid w:val="00E872FE"/>
    <w:rsid w:val="00E87713"/>
    <w:rsid w:val="00E970F5"/>
    <w:rsid w:val="00E97A4F"/>
    <w:rsid w:val="00EA39A6"/>
    <w:rsid w:val="00EA778B"/>
    <w:rsid w:val="00EB5590"/>
    <w:rsid w:val="00EC0E65"/>
    <w:rsid w:val="00EC4162"/>
    <w:rsid w:val="00EC6C7C"/>
    <w:rsid w:val="00EC7B05"/>
    <w:rsid w:val="00ED1F1C"/>
    <w:rsid w:val="00ED23A7"/>
    <w:rsid w:val="00ED6ACC"/>
    <w:rsid w:val="00ED6C11"/>
    <w:rsid w:val="00EE085B"/>
    <w:rsid w:val="00EE1C0D"/>
    <w:rsid w:val="00EE496B"/>
    <w:rsid w:val="00EE5ED0"/>
    <w:rsid w:val="00EE655A"/>
    <w:rsid w:val="00EF28FF"/>
    <w:rsid w:val="00EF355E"/>
    <w:rsid w:val="00F004B1"/>
    <w:rsid w:val="00F0224E"/>
    <w:rsid w:val="00F0239C"/>
    <w:rsid w:val="00F026DA"/>
    <w:rsid w:val="00F030DC"/>
    <w:rsid w:val="00F06CFC"/>
    <w:rsid w:val="00F10D49"/>
    <w:rsid w:val="00F11284"/>
    <w:rsid w:val="00F129DD"/>
    <w:rsid w:val="00F12E43"/>
    <w:rsid w:val="00F13D2A"/>
    <w:rsid w:val="00F140E1"/>
    <w:rsid w:val="00F14F7E"/>
    <w:rsid w:val="00F171BF"/>
    <w:rsid w:val="00F240E8"/>
    <w:rsid w:val="00F24275"/>
    <w:rsid w:val="00F244D9"/>
    <w:rsid w:val="00F25FE6"/>
    <w:rsid w:val="00F345F3"/>
    <w:rsid w:val="00F36C85"/>
    <w:rsid w:val="00F379D5"/>
    <w:rsid w:val="00F40D3E"/>
    <w:rsid w:val="00F41AD6"/>
    <w:rsid w:val="00F42828"/>
    <w:rsid w:val="00F43843"/>
    <w:rsid w:val="00F45193"/>
    <w:rsid w:val="00F4670C"/>
    <w:rsid w:val="00F50460"/>
    <w:rsid w:val="00F51465"/>
    <w:rsid w:val="00F547A6"/>
    <w:rsid w:val="00F55676"/>
    <w:rsid w:val="00F567D2"/>
    <w:rsid w:val="00F6359C"/>
    <w:rsid w:val="00F669B2"/>
    <w:rsid w:val="00F72C03"/>
    <w:rsid w:val="00F747C2"/>
    <w:rsid w:val="00F80DF7"/>
    <w:rsid w:val="00F82EB0"/>
    <w:rsid w:val="00F84BB2"/>
    <w:rsid w:val="00F876B7"/>
    <w:rsid w:val="00F87929"/>
    <w:rsid w:val="00F93ADF"/>
    <w:rsid w:val="00F96E1B"/>
    <w:rsid w:val="00FA11CE"/>
    <w:rsid w:val="00FA16F6"/>
    <w:rsid w:val="00FA2169"/>
    <w:rsid w:val="00FA3BF0"/>
    <w:rsid w:val="00FA4076"/>
    <w:rsid w:val="00FA46E0"/>
    <w:rsid w:val="00FA544B"/>
    <w:rsid w:val="00FA5ED4"/>
    <w:rsid w:val="00FB3069"/>
    <w:rsid w:val="00FB323A"/>
    <w:rsid w:val="00FB4CA0"/>
    <w:rsid w:val="00FB566F"/>
    <w:rsid w:val="00FB7D3F"/>
    <w:rsid w:val="00FC01B2"/>
    <w:rsid w:val="00FC49E2"/>
    <w:rsid w:val="00FC5211"/>
    <w:rsid w:val="00FD190D"/>
    <w:rsid w:val="00FD4444"/>
    <w:rsid w:val="00FD52AB"/>
    <w:rsid w:val="00FE2D74"/>
    <w:rsid w:val="00FE313E"/>
    <w:rsid w:val="00FE4A42"/>
    <w:rsid w:val="00FE4F80"/>
    <w:rsid w:val="00FE50D2"/>
    <w:rsid w:val="00FE7DE9"/>
    <w:rsid w:val="00FF0527"/>
    <w:rsid w:val="00FF0B2D"/>
    <w:rsid w:val="00FF1A7D"/>
    <w:rsid w:val="00FF4F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DB6F96"/>
  <w15:docId w15:val="{1F3B4AC1-AB02-4BFE-AF22-7FF0CB4C6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444"/>
    <w:rPr>
      <w:rFonts w:cs="Times New Roman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3166"/>
    <w:pPr>
      <w:keepNext/>
      <w:keepLines/>
      <w:spacing w:before="200"/>
      <w:outlineLvl w:val="2"/>
    </w:pPr>
    <w:rPr>
      <w:rFonts w:ascii="Calibri Light" w:eastAsia="Times New Roman" w:hAnsi="Calibri Light"/>
      <w:b/>
      <w:bCs/>
      <w:color w:val="5B9BD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FD4444"/>
  </w:style>
  <w:style w:type="character" w:styleId="Hyperlink">
    <w:name w:val="Hyperlink"/>
    <w:uiPriority w:val="99"/>
    <w:unhideWhenUsed/>
    <w:rsid w:val="00873732"/>
    <w:rPr>
      <w:rFonts w:ascii="Times New Roman" w:hAnsi="Times New Roman" w:cs="Times New Roman" w:hint="default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79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079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E553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E553F"/>
    <w:rPr>
      <w:rFonts w:ascii="Calibri" w:hAnsi="Calibri" w:cs="Times New Roman"/>
    </w:rPr>
  </w:style>
  <w:style w:type="paragraph" w:styleId="Footer">
    <w:name w:val="footer"/>
    <w:basedOn w:val="Normal"/>
    <w:link w:val="FooterChar"/>
    <w:unhideWhenUsed/>
    <w:rsid w:val="00CE553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CE553F"/>
    <w:rPr>
      <w:rFonts w:ascii="Calibri" w:hAnsi="Calibri" w:cs="Times New Roman"/>
    </w:rPr>
  </w:style>
  <w:style w:type="character" w:styleId="CommentReference">
    <w:name w:val="annotation reference"/>
    <w:uiPriority w:val="99"/>
    <w:semiHidden/>
    <w:unhideWhenUsed/>
    <w:rsid w:val="002D4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CD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D4CDF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CD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D4CDF"/>
    <w:rPr>
      <w:rFonts w:ascii="Calibri" w:hAnsi="Calibri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B65F0"/>
    <w:pPr>
      <w:ind w:left="720"/>
    </w:pPr>
  </w:style>
  <w:style w:type="character" w:customStyle="1" w:styleId="apple-converted-space">
    <w:name w:val="apple-converted-space"/>
    <w:basedOn w:val="DefaultParagraphFont"/>
    <w:rsid w:val="008318B5"/>
  </w:style>
  <w:style w:type="character" w:styleId="Emphasis">
    <w:name w:val="Emphasis"/>
    <w:uiPriority w:val="20"/>
    <w:qFormat/>
    <w:rsid w:val="008318B5"/>
    <w:rPr>
      <w:i/>
      <w:iCs/>
    </w:rPr>
  </w:style>
  <w:style w:type="character" w:customStyle="1" w:styleId="Heading3Char">
    <w:name w:val="Heading 3 Char"/>
    <w:link w:val="Heading3"/>
    <w:uiPriority w:val="9"/>
    <w:semiHidden/>
    <w:rsid w:val="00BC3166"/>
    <w:rPr>
      <w:rFonts w:ascii="Calibri Light" w:eastAsia="Times New Roman" w:hAnsi="Calibri Light" w:cs="Times New Roman"/>
      <w:b/>
      <w:bCs/>
      <w:color w:val="5B9BD5"/>
    </w:rPr>
  </w:style>
  <w:style w:type="paragraph" w:styleId="Revision">
    <w:name w:val="Revision"/>
    <w:hidden/>
    <w:uiPriority w:val="99"/>
    <w:semiHidden/>
    <w:rsid w:val="009A5A5C"/>
    <w:rPr>
      <w:rFonts w:cs="Times New Roman"/>
      <w:sz w:val="22"/>
      <w:szCs w:val="22"/>
    </w:rPr>
  </w:style>
  <w:style w:type="table" w:customStyle="1" w:styleId="PlainTable11">
    <w:name w:val="Plain Table 11"/>
    <w:basedOn w:val="TableNormal"/>
    <w:uiPriority w:val="41"/>
    <w:rsid w:val="00FB566F"/>
    <w:rPr>
      <w:sz w:val="22"/>
      <w:szCs w:val="22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8D3AE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8D3A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ruwwad.net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quitas.org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media@bidayacorp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uwwad.net/jordan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image" Target="media/image3.gi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equita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982732-2E20-418F-8D5B-6887EBF1D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631</Words>
  <Characters>379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99</CharactersWithSpaces>
  <SharedDoc>false</SharedDoc>
  <HLinks>
    <vt:vector size="18" baseType="variant">
      <vt:variant>
        <vt:i4>2424851</vt:i4>
      </vt:variant>
      <vt:variant>
        <vt:i4>9</vt:i4>
      </vt:variant>
      <vt:variant>
        <vt:i4>0</vt:i4>
      </vt:variant>
      <vt:variant>
        <vt:i4>5</vt:i4>
      </vt:variant>
      <vt:variant>
        <vt:lpwstr>mailto:media@bidayacorp.com</vt:lpwstr>
      </vt:variant>
      <vt:variant>
        <vt:lpwstr/>
      </vt:variant>
      <vt:variant>
        <vt:i4>1114141</vt:i4>
      </vt:variant>
      <vt:variant>
        <vt:i4>6</vt:i4>
      </vt:variant>
      <vt:variant>
        <vt:i4>0</vt:i4>
      </vt:variant>
      <vt:variant>
        <vt:i4>5</vt:i4>
      </vt:variant>
      <vt:variant>
        <vt:lpwstr>http://www.aig.aero/</vt:lpwstr>
      </vt:variant>
      <vt:variant>
        <vt:lpwstr/>
      </vt:variant>
      <vt:variant>
        <vt:i4>1114141</vt:i4>
      </vt:variant>
      <vt:variant>
        <vt:i4>3</vt:i4>
      </vt:variant>
      <vt:variant>
        <vt:i4>0</vt:i4>
      </vt:variant>
      <vt:variant>
        <vt:i4>5</vt:i4>
      </vt:variant>
      <vt:variant>
        <vt:lpwstr>http://www.aig.ae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ayah El-Mousa</dc:creator>
  <cp:lastModifiedBy>Sawsan Kanhoush</cp:lastModifiedBy>
  <cp:revision>6</cp:revision>
  <dcterms:created xsi:type="dcterms:W3CDTF">2018-03-03T20:54:00Z</dcterms:created>
  <dcterms:modified xsi:type="dcterms:W3CDTF">2018-03-06T00:17:00Z</dcterms:modified>
</cp:coreProperties>
</file>